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30C41" w14:textId="0ED25051" w:rsidR="003A2C8A" w:rsidRDefault="003A2C8A" w:rsidP="003A2C8A">
      <w:pPr>
        <w:jc w:val="center"/>
        <w:rPr>
          <w:rFonts w:ascii="ＭＳ ゴシック" w:eastAsia="ＭＳ ゴシック" w:hAnsi="ＭＳ ゴシック"/>
        </w:rPr>
      </w:pPr>
      <w:r>
        <w:rPr>
          <w:rFonts w:ascii="ＭＳ ゴシック" w:eastAsia="ＭＳ ゴシック" w:hAnsi="ＭＳ ゴシック" w:hint="eastAsia"/>
        </w:rPr>
        <w:t>令和</w:t>
      </w:r>
      <w:r w:rsidR="0035255C">
        <w:rPr>
          <w:rFonts w:ascii="ＭＳ ゴシック" w:eastAsia="ＭＳ ゴシック" w:hAnsi="ＭＳ ゴシック" w:hint="eastAsia"/>
        </w:rPr>
        <w:t>８</w:t>
      </w:r>
      <w:r w:rsidRPr="00891294">
        <w:rPr>
          <w:rFonts w:ascii="ＭＳ ゴシック" w:eastAsia="ＭＳ ゴシック" w:hAnsi="ＭＳ ゴシック" w:hint="eastAsia"/>
        </w:rPr>
        <w:t>年度</w:t>
      </w:r>
      <w:r>
        <w:rPr>
          <w:rFonts w:ascii="ＭＳ ゴシック" w:eastAsia="ＭＳ ゴシック" w:hAnsi="ＭＳ ゴシック" w:hint="eastAsia"/>
        </w:rPr>
        <w:t>特別支援教育におけるICT活用に関わる指導者</w:t>
      </w:r>
      <w:r w:rsidRPr="00891294">
        <w:rPr>
          <w:rFonts w:ascii="ＭＳ ゴシック" w:eastAsia="ＭＳ ゴシック" w:hAnsi="ＭＳ ゴシック" w:hint="eastAsia"/>
        </w:rPr>
        <w:t>研究協議会</w:t>
      </w:r>
    </w:p>
    <w:p w14:paraId="79BA10F9" w14:textId="56D64A0C" w:rsidR="003A2C8A" w:rsidRDefault="003A2C8A" w:rsidP="003A2C8A">
      <w:pPr>
        <w:jc w:val="center"/>
        <w:rPr>
          <w:rFonts w:ascii="ＭＳ ゴシック" w:eastAsia="ＭＳ ゴシック" w:hAnsi="ＭＳ ゴシック"/>
        </w:rPr>
      </w:pPr>
      <w:r>
        <w:rPr>
          <w:rFonts w:ascii="ＭＳ ゴシック" w:eastAsia="ＭＳ ゴシック" w:hAnsi="ＭＳ ゴシック" w:hint="eastAsia"/>
        </w:rPr>
        <w:t>受講者</w:t>
      </w:r>
      <w:r w:rsidRPr="00891294">
        <w:rPr>
          <w:rFonts w:ascii="ＭＳ ゴシック" w:eastAsia="ＭＳ ゴシック" w:hAnsi="ＭＳ ゴシック" w:hint="eastAsia"/>
        </w:rPr>
        <w:t>レポート</w:t>
      </w:r>
      <w:r>
        <w:rPr>
          <w:rFonts w:ascii="ＭＳ ゴシック" w:eastAsia="ＭＳ ゴシック" w:hAnsi="ＭＳ ゴシック" w:hint="eastAsia"/>
        </w:rPr>
        <w:t>様式</w:t>
      </w:r>
    </w:p>
    <w:p w14:paraId="722A07EE" w14:textId="77777777" w:rsidR="003A2C8A" w:rsidRPr="00891294" w:rsidRDefault="003A2C8A" w:rsidP="003A2C8A">
      <w:pPr>
        <w:jc w:val="center"/>
        <w:rPr>
          <w:rFonts w:ascii="ＭＳ ゴシック" w:eastAsia="ＭＳ ゴシック" w:hAnsi="ＭＳ ゴシック"/>
        </w:rPr>
      </w:pPr>
    </w:p>
    <w:p w14:paraId="517F2FD1" w14:textId="77777777" w:rsidR="003A2C8A" w:rsidRPr="000C505F" w:rsidRDefault="003A2C8A" w:rsidP="003A2C8A">
      <w:pPr>
        <w:spacing w:line="320" w:lineRule="exact"/>
        <w:ind w:firstLineChars="100" w:firstLine="210"/>
        <w:rPr>
          <w:rFonts w:ascii="ＭＳ 明朝" w:hAnsi="ＭＳ 明朝"/>
          <w:sz w:val="21"/>
          <w:szCs w:val="21"/>
        </w:rPr>
      </w:pPr>
      <w:r>
        <w:rPr>
          <w:rFonts w:ascii="ＭＳ 明朝" w:hAnsi="ＭＳ 明朝" w:hint="eastAsia"/>
          <w:sz w:val="21"/>
          <w:szCs w:val="21"/>
        </w:rPr>
        <w:t>本会では受講者各自のレポートに基づき、</w:t>
      </w:r>
      <w:r w:rsidRPr="000C505F">
        <w:rPr>
          <w:rFonts w:ascii="ＭＳ 明朝" w:hAnsi="ＭＳ 明朝" w:hint="eastAsia"/>
          <w:sz w:val="21"/>
          <w:szCs w:val="21"/>
        </w:rPr>
        <w:t>各班に分かれて協議を行います。次の点に留意し、Ａ４判１枚（表面のみ）に内容をまとめてくださるよう、お願いします。</w:t>
      </w:r>
    </w:p>
    <w:p w14:paraId="175A5698" w14:textId="77777777" w:rsidR="003A2C8A" w:rsidRPr="000C505F" w:rsidRDefault="003A2C8A" w:rsidP="003A2C8A">
      <w:pPr>
        <w:spacing w:line="320" w:lineRule="exact"/>
        <w:rPr>
          <w:rFonts w:ascii="ＭＳ 明朝" w:hAnsi="ＭＳ 明朝"/>
          <w:sz w:val="21"/>
          <w:szCs w:val="21"/>
        </w:rPr>
      </w:pPr>
      <w:r w:rsidRPr="000C505F">
        <w:rPr>
          <w:rFonts w:ascii="ＭＳ 明朝" w:hAnsi="ＭＳ 明朝" w:hint="eastAsia"/>
          <w:sz w:val="21"/>
          <w:szCs w:val="21"/>
        </w:rPr>
        <w:t>①　レポートの作成に当たっては、部外秘情報及び個人情報の管理に留意してください。</w:t>
      </w:r>
    </w:p>
    <w:p w14:paraId="7FB8CDBF" w14:textId="77777777" w:rsidR="003A2C8A" w:rsidRPr="000C505F" w:rsidRDefault="003A2C8A" w:rsidP="003A2C8A">
      <w:pPr>
        <w:spacing w:line="320" w:lineRule="exact"/>
        <w:rPr>
          <w:rFonts w:ascii="ＭＳ 明朝" w:hAnsi="ＭＳ 明朝"/>
          <w:sz w:val="21"/>
          <w:szCs w:val="21"/>
        </w:rPr>
      </w:pPr>
      <w:r w:rsidRPr="000C505F">
        <w:rPr>
          <w:rFonts w:ascii="ＭＳ 明朝" w:hAnsi="ＭＳ 明朝" w:hint="eastAsia"/>
          <w:sz w:val="21"/>
          <w:szCs w:val="21"/>
        </w:rPr>
        <w:t>②　提出いただいたレポートは、そのまま白黒印刷し、班別協議の資料として受講者全員に</w:t>
      </w:r>
      <w:r>
        <w:rPr>
          <w:rFonts w:ascii="ＭＳ 明朝" w:hAnsi="ＭＳ 明朝" w:hint="eastAsia"/>
          <w:sz w:val="21"/>
          <w:szCs w:val="21"/>
        </w:rPr>
        <w:t>送付</w:t>
      </w:r>
      <w:r w:rsidRPr="000C505F">
        <w:rPr>
          <w:rFonts w:ascii="ＭＳ 明朝" w:hAnsi="ＭＳ 明朝" w:hint="eastAsia"/>
          <w:sz w:val="21"/>
          <w:szCs w:val="21"/>
        </w:rPr>
        <w:t>します。</w:t>
      </w:r>
    </w:p>
    <w:p w14:paraId="6FBA11FE" w14:textId="77777777" w:rsidR="003A2C8A" w:rsidRPr="00BE5922" w:rsidRDefault="003A2C8A" w:rsidP="003A2C8A">
      <w:pPr>
        <w:spacing w:line="320" w:lineRule="exact"/>
        <w:ind w:firstLineChars="100" w:firstLine="210"/>
        <w:jc w:val="right"/>
        <w:rPr>
          <w:rFonts w:ascii="ＭＳ 明朝" w:hAnsi="ＭＳ 明朝"/>
          <w:sz w:val="21"/>
          <w:szCs w:val="21"/>
          <w:u w:val="wave"/>
        </w:rPr>
      </w:pPr>
      <w:r w:rsidRPr="00BE5922">
        <w:rPr>
          <w:rFonts w:ascii="ＭＳ 明朝" w:hAnsi="ＭＳ 明朝" w:hint="eastAsia"/>
          <w:sz w:val="21"/>
          <w:szCs w:val="21"/>
          <w:u w:val="wave"/>
        </w:rPr>
        <w:t>（上記の文は提出時に削除すること。）</w:t>
      </w:r>
    </w:p>
    <w:p w14:paraId="505135FB" w14:textId="77777777" w:rsidR="003A2C8A" w:rsidRPr="00B60BB7" w:rsidRDefault="003A2C8A" w:rsidP="003A2C8A">
      <w:pPr>
        <w:spacing w:line="320" w:lineRule="exact"/>
        <w:ind w:firstLineChars="100" w:firstLine="180"/>
        <w:jc w:val="right"/>
        <w:rPr>
          <w:rFonts w:ascii="ＭＳ ゴシック" w:eastAsia="ＭＳ ゴシック" w:hAnsi="ＭＳ ゴシック"/>
          <w:sz w:val="21"/>
          <w:szCs w:val="21"/>
        </w:rPr>
      </w:pPr>
      <w:r w:rsidRPr="00114BDA">
        <w:rPr>
          <w:rFonts w:ascii="ＭＳ ゴシック" w:eastAsia="ＭＳ ゴシック" w:hAnsi="ＭＳ ゴシック" w:hint="eastAsia"/>
          <w:sz w:val="18"/>
          <w:szCs w:val="18"/>
        </w:rPr>
        <w:t>※下記「障害種</w:t>
      </w:r>
      <w:r>
        <w:rPr>
          <w:rFonts w:ascii="ＭＳ ゴシック" w:eastAsia="ＭＳ ゴシック" w:hAnsi="ＭＳ ゴシック" w:hint="eastAsia"/>
          <w:sz w:val="18"/>
          <w:szCs w:val="18"/>
        </w:rPr>
        <w:t>等</w:t>
      </w:r>
      <w:r w:rsidRPr="00114BDA">
        <w:rPr>
          <w:rFonts w:ascii="ＭＳ ゴシック" w:eastAsia="ＭＳ ゴシック" w:hAnsi="ＭＳ ゴシック" w:hint="eastAsia"/>
          <w:sz w:val="18"/>
          <w:szCs w:val="18"/>
        </w:rPr>
        <w:t>」</w:t>
      </w:r>
      <w:r>
        <w:rPr>
          <w:rFonts w:ascii="ＭＳ ゴシック" w:eastAsia="ＭＳ ゴシック" w:hAnsi="ＭＳ ゴシック" w:hint="eastAsia"/>
          <w:sz w:val="18"/>
          <w:szCs w:val="18"/>
        </w:rPr>
        <w:t>の欄は、受講者ご自身のご担当の障害種等を</w:t>
      </w:r>
      <w:r w:rsidRPr="00114BDA">
        <w:rPr>
          <w:rFonts w:ascii="ＭＳ ゴシック" w:eastAsia="ＭＳ ゴシック" w:hAnsi="ＭＳ ゴシック" w:hint="eastAsia"/>
          <w:sz w:val="18"/>
          <w:szCs w:val="18"/>
        </w:rPr>
        <w:t>○</w:t>
      </w:r>
      <w:r>
        <w:rPr>
          <w:rFonts w:ascii="ＭＳ ゴシック" w:eastAsia="ＭＳ ゴシック" w:hAnsi="ＭＳ ゴシック" w:hint="eastAsia"/>
          <w:sz w:val="18"/>
          <w:szCs w:val="18"/>
        </w:rPr>
        <w:t>で</w:t>
      </w:r>
      <w:r w:rsidRPr="00114BDA">
        <w:rPr>
          <w:rFonts w:ascii="ＭＳ ゴシック" w:eastAsia="ＭＳ ゴシック" w:hAnsi="ＭＳ ゴシック" w:hint="eastAsia"/>
          <w:sz w:val="18"/>
          <w:szCs w:val="18"/>
        </w:rPr>
        <w:t>囲んでください。</w:t>
      </w: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05"/>
        <w:gridCol w:w="1672"/>
        <w:gridCol w:w="992"/>
        <w:gridCol w:w="454"/>
        <w:gridCol w:w="1134"/>
        <w:gridCol w:w="4082"/>
      </w:tblGrid>
      <w:tr w:rsidR="003A2C8A" w:rsidRPr="00B60BB7" w14:paraId="63522BAC" w14:textId="77777777" w:rsidTr="00E65EE2">
        <w:trPr>
          <w:trHeight w:val="478"/>
        </w:trPr>
        <w:tc>
          <w:tcPr>
            <w:tcW w:w="1305" w:type="dxa"/>
            <w:vAlign w:val="center"/>
          </w:tcPr>
          <w:p w14:paraId="5690D000" w14:textId="77777777" w:rsidR="003A2C8A" w:rsidRPr="00B60BB7" w:rsidRDefault="003A2C8A" w:rsidP="00E65EE2">
            <w:pPr>
              <w:jc w:val="center"/>
              <w:rPr>
                <w:rFonts w:ascii="ＭＳ 明朝" w:hAnsi="ＭＳ 明朝"/>
                <w:sz w:val="21"/>
                <w:szCs w:val="21"/>
              </w:rPr>
            </w:pPr>
            <w:r>
              <w:rPr>
                <w:rFonts w:ascii="ＭＳ 明朝" w:hAnsi="ＭＳ 明朝" w:hint="eastAsia"/>
                <w:sz w:val="21"/>
                <w:szCs w:val="21"/>
              </w:rPr>
              <w:t>受講</w:t>
            </w:r>
            <w:r w:rsidRPr="00B60BB7">
              <w:rPr>
                <w:rFonts w:ascii="ＭＳ 明朝" w:hAnsi="ＭＳ 明朝" w:hint="eastAsia"/>
                <w:sz w:val="21"/>
                <w:szCs w:val="21"/>
              </w:rPr>
              <w:t>者番号</w:t>
            </w:r>
          </w:p>
        </w:tc>
        <w:tc>
          <w:tcPr>
            <w:tcW w:w="1672" w:type="dxa"/>
            <w:vAlign w:val="center"/>
          </w:tcPr>
          <w:p w14:paraId="0C886679" w14:textId="77777777" w:rsidR="003A2C8A" w:rsidRPr="00B60BB7" w:rsidRDefault="003A2C8A" w:rsidP="00E65EE2">
            <w:pPr>
              <w:jc w:val="left"/>
              <w:rPr>
                <w:rFonts w:ascii="ＭＳ 明朝" w:hAnsi="ＭＳ 明朝"/>
                <w:sz w:val="21"/>
                <w:szCs w:val="21"/>
              </w:rPr>
            </w:pPr>
          </w:p>
        </w:tc>
        <w:tc>
          <w:tcPr>
            <w:tcW w:w="992" w:type="dxa"/>
            <w:vAlign w:val="center"/>
          </w:tcPr>
          <w:p w14:paraId="67CFD498" w14:textId="77777777" w:rsidR="003A2C8A" w:rsidRPr="00B60BB7" w:rsidRDefault="003A2C8A" w:rsidP="00E65EE2">
            <w:pPr>
              <w:jc w:val="center"/>
              <w:rPr>
                <w:rFonts w:ascii="ＭＳ 明朝" w:hAnsi="ＭＳ 明朝"/>
                <w:sz w:val="21"/>
                <w:szCs w:val="21"/>
              </w:rPr>
            </w:pPr>
            <w:r w:rsidRPr="00B60BB7">
              <w:rPr>
                <w:rFonts w:ascii="ＭＳ 明朝" w:hAnsi="ＭＳ 明朝" w:hint="eastAsia"/>
                <w:sz w:val="21"/>
                <w:szCs w:val="21"/>
              </w:rPr>
              <w:t>所属</w:t>
            </w:r>
          </w:p>
        </w:tc>
        <w:tc>
          <w:tcPr>
            <w:tcW w:w="5670" w:type="dxa"/>
            <w:gridSpan w:val="3"/>
            <w:vAlign w:val="center"/>
          </w:tcPr>
          <w:p w14:paraId="2B1BC49B" w14:textId="77777777" w:rsidR="003A2C8A" w:rsidRPr="00B60BB7" w:rsidRDefault="003A2C8A" w:rsidP="00E65EE2">
            <w:pPr>
              <w:jc w:val="left"/>
              <w:rPr>
                <w:rFonts w:ascii="ＭＳ 明朝" w:hAnsi="ＭＳ 明朝"/>
                <w:sz w:val="21"/>
                <w:szCs w:val="21"/>
              </w:rPr>
            </w:pPr>
          </w:p>
        </w:tc>
      </w:tr>
      <w:tr w:rsidR="003A2C8A" w:rsidRPr="00B60BB7" w14:paraId="758D57BC" w14:textId="77777777" w:rsidTr="00E65EE2">
        <w:trPr>
          <w:trHeight w:val="557"/>
        </w:trPr>
        <w:tc>
          <w:tcPr>
            <w:tcW w:w="1305" w:type="dxa"/>
            <w:vAlign w:val="center"/>
          </w:tcPr>
          <w:p w14:paraId="62625C9E" w14:textId="77777777" w:rsidR="003A2C8A" w:rsidRPr="00B60BB7" w:rsidRDefault="003A2C8A" w:rsidP="00E65EE2">
            <w:pPr>
              <w:jc w:val="center"/>
              <w:rPr>
                <w:rFonts w:ascii="ＭＳ 明朝" w:hAnsi="ＭＳ 明朝"/>
                <w:sz w:val="21"/>
                <w:szCs w:val="21"/>
              </w:rPr>
            </w:pPr>
            <w:r w:rsidRPr="00B60BB7">
              <w:rPr>
                <w:rFonts w:ascii="ＭＳ 明朝" w:hAnsi="ＭＳ 明朝" w:hint="eastAsia"/>
                <w:sz w:val="21"/>
                <w:szCs w:val="21"/>
              </w:rPr>
              <w:t>職名・氏名</w:t>
            </w:r>
          </w:p>
        </w:tc>
        <w:tc>
          <w:tcPr>
            <w:tcW w:w="3118" w:type="dxa"/>
            <w:gridSpan w:val="3"/>
            <w:tcBorders>
              <w:right w:val="single" w:sz="4" w:space="0" w:color="auto"/>
            </w:tcBorders>
            <w:vAlign w:val="center"/>
          </w:tcPr>
          <w:p w14:paraId="72881241" w14:textId="77777777" w:rsidR="003A2C8A" w:rsidRPr="00B60BB7" w:rsidRDefault="003A2C8A" w:rsidP="00E65EE2">
            <w:pPr>
              <w:jc w:val="left"/>
              <w:rPr>
                <w:rFonts w:ascii="ＭＳ 明朝" w:hAnsi="ＭＳ 明朝"/>
                <w:sz w:val="21"/>
                <w:szCs w:val="21"/>
              </w:rPr>
            </w:pPr>
          </w:p>
        </w:tc>
        <w:tc>
          <w:tcPr>
            <w:tcW w:w="1134" w:type="dxa"/>
            <w:tcBorders>
              <w:left w:val="single" w:sz="4" w:space="0" w:color="auto"/>
              <w:right w:val="single" w:sz="4" w:space="0" w:color="auto"/>
            </w:tcBorders>
            <w:vAlign w:val="center"/>
          </w:tcPr>
          <w:p w14:paraId="6931474A" w14:textId="77777777" w:rsidR="003A2C8A" w:rsidRPr="00B60BB7" w:rsidRDefault="003A2C8A" w:rsidP="00E65EE2">
            <w:pPr>
              <w:jc w:val="left"/>
              <w:rPr>
                <w:rFonts w:ascii="ＭＳ 明朝" w:hAnsi="ＭＳ 明朝"/>
                <w:sz w:val="21"/>
                <w:szCs w:val="21"/>
              </w:rPr>
            </w:pPr>
            <w:r>
              <w:rPr>
                <w:rFonts w:ascii="ＭＳ 明朝" w:hAnsi="ＭＳ 明朝" w:hint="eastAsia"/>
                <w:sz w:val="21"/>
                <w:szCs w:val="21"/>
              </w:rPr>
              <w:t>障害種等</w:t>
            </w:r>
          </w:p>
        </w:tc>
        <w:tc>
          <w:tcPr>
            <w:tcW w:w="4082" w:type="dxa"/>
            <w:tcBorders>
              <w:left w:val="single" w:sz="4" w:space="0" w:color="auto"/>
            </w:tcBorders>
            <w:vAlign w:val="center"/>
          </w:tcPr>
          <w:p w14:paraId="2288CF81" w14:textId="77777777" w:rsidR="003A2C8A" w:rsidRPr="00B60BB7" w:rsidRDefault="003A2C8A" w:rsidP="00E65EE2">
            <w:pPr>
              <w:jc w:val="center"/>
              <w:rPr>
                <w:rFonts w:ascii="ＭＳ 明朝" w:hAnsi="ＭＳ 明朝"/>
                <w:sz w:val="21"/>
                <w:szCs w:val="21"/>
              </w:rPr>
            </w:pPr>
            <w:r>
              <w:rPr>
                <w:rFonts w:ascii="ＭＳ 明朝" w:hAnsi="ＭＳ 明朝" w:hint="eastAsia"/>
                <w:sz w:val="21"/>
                <w:szCs w:val="21"/>
              </w:rPr>
              <w:t>視覚・聴覚・知的・肢体・病弱・発達等</w:t>
            </w:r>
          </w:p>
        </w:tc>
      </w:tr>
      <w:tr w:rsidR="003A2C8A" w:rsidRPr="00B60BB7" w14:paraId="21AF23D2" w14:textId="77777777" w:rsidTr="00E65EE2">
        <w:trPr>
          <w:trHeight w:val="240"/>
        </w:trPr>
        <w:tc>
          <w:tcPr>
            <w:tcW w:w="9639" w:type="dxa"/>
            <w:gridSpan w:val="6"/>
            <w:tcBorders>
              <w:top w:val="single" w:sz="4" w:space="0" w:color="auto"/>
              <w:left w:val="nil"/>
              <w:bottom w:val="single" w:sz="4" w:space="0" w:color="auto"/>
              <w:right w:val="nil"/>
            </w:tcBorders>
          </w:tcPr>
          <w:p w14:paraId="4A6BB943" w14:textId="77777777" w:rsidR="003A2C8A" w:rsidRDefault="003A2C8A" w:rsidP="00E65EE2">
            <w:pPr>
              <w:spacing w:line="280" w:lineRule="exact"/>
              <w:rPr>
                <w:rFonts w:ascii="ＭＳ ゴシック" w:eastAsia="ＭＳ ゴシック" w:hAnsi="ＭＳ ゴシック"/>
                <w:sz w:val="21"/>
                <w:szCs w:val="21"/>
              </w:rPr>
            </w:pPr>
          </w:p>
        </w:tc>
      </w:tr>
      <w:tr w:rsidR="003A2C8A" w:rsidRPr="00B60BB7" w14:paraId="30F65BA5" w14:textId="77777777" w:rsidTr="00E65EE2">
        <w:trPr>
          <w:trHeight w:val="2822"/>
        </w:trPr>
        <w:tc>
          <w:tcPr>
            <w:tcW w:w="9639" w:type="dxa"/>
            <w:gridSpan w:val="6"/>
            <w:tcBorders>
              <w:top w:val="single" w:sz="4" w:space="0" w:color="auto"/>
              <w:bottom w:val="single" w:sz="4" w:space="0" w:color="auto"/>
            </w:tcBorders>
          </w:tcPr>
          <w:p w14:paraId="56FDF904" w14:textId="120C7153" w:rsidR="003A2C8A" w:rsidRPr="006A225E" w:rsidRDefault="003A2C8A" w:rsidP="00E65EE2">
            <w:pPr>
              <w:spacing w:line="280" w:lineRule="exact"/>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１　ICT活用の促進に向けた教育委員会又は学校の重点的取組について</w:t>
            </w:r>
            <w:r w:rsidRPr="006A225E">
              <w:rPr>
                <w:rFonts w:ascii="ＭＳ ゴシック" w:eastAsia="ＭＳ ゴシック" w:hAnsi="ＭＳ ゴシック"/>
                <w:color w:val="000000" w:themeColor="text1"/>
                <w:sz w:val="21"/>
                <w:szCs w:val="21"/>
              </w:rPr>
              <w:br/>
            </w:r>
            <w:r w:rsidRPr="006A225E">
              <w:rPr>
                <w:rFonts w:ascii="ＭＳ ゴシック" w:eastAsia="ＭＳ ゴシック" w:hAnsi="ＭＳ ゴシック" w:hint="eastAsia"/>
                <w:color w:val="000000" w:themeColor="text1"/>
                <w:sz w:val="21"/>
                <w:szCs w:val="21"/>
              </w:rPr>
              <w:t>①ICT活用の実践（</w:t>
            </w:r>
            <w:r w:rsidR="00766DF8" w:rsidRPr="006A225E">
              <w:rPr>
                <w:rFonts w:ascii="ＭＳ ゴシック" w:eastAsia="ＭＳ ゴシック" w:hAnsi="ＭＳ ゴシック" w:hint="eastAsia"/>
                <w:color w:val="000000" w:themeColor="text1"/>
                <w:sz w:val="21"/>
                <w:szCs w:val="21"/>
              </w:rPr>
              <w:t>デジタル学習基盤を活用した効果的な</w:t>
            </w:r>
            <w:r w:rsidRPr="006A225E">
              <w:rPr>
                <w:rFonts w:ascii="ＭＳ ゴシック" w:eastAsia="ＭＳ ゴシック" w:hAnsi="ＭＳ ゴシック" w:hint="eastAsia"/>
                <w:color w:val="000000" w:themeColor="text1"/>
                <w:sz w:val="21"/>
                <w:szCs w:val="21"/>
              </w:rPr>
              <w:t>特別支援教育における情報活用能力の育成や教科指導の効果を高める１人１台端末の活用、障害の特性に応じた活用等）</w:t>
            </w:r>
          </w:p>
          <w:p w14:paraId="68470477"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0783264C"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4D60D5A6"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16F1294F"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②研修・研究・関係事業（ICT活用の促進に向けた地域や校内での推進体制の構築に関する取組等）</w:t>
            </w:r>
          </w:p>
          <w:p w14:paraId="3CCA73AC"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3DC45B43"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30EDE1A6"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tc>
      </w:tr>
      <w:tr w:rsidR="003A2C8A" w:rsidRPr="00B60BB7" w14:paraId="63FFDF00" w14:textId="77777777" w:rsidTr="00E65EE2">
        <w:trPr>
          <w:trHeight w:val="3679"/>
        </w:trPr>
        <w:tc>
          <w:tcPr>
            <w:tcW w:w="9639" w:type="dxa"/>
            <w:gridSpan w:val="6"/>
            <w:tcBorders>
              <w:top w:val="single" w:sz="4" w:space="0" w:color="auto"/>
              <w:bottom w:val="single" w:sz="4" w:space="0" w:color="auto"/>
            </w:tcBorders>
          </w:tcPr>
          <w:p w14:paraId="7626A793"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２　重点課題テーマについて</w:t>
            </w:r>
          </w:p>
          <w:p w14:paraId="43F79C0D"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１の内容を踏まえて、受講者ご自身の重点課題として、当てはまるものを下記の中から選択し、特に当てはまるものには「◎」、当てはまるものには「○」をご記入ください。【複数選択可】）</w:t>
            </w:r>
          </w:p>
          <w:p w14:paraId="0D2A7D10" w14:textId="77777777" w:rsidR="003A2C8A" w:rsidRPr="006A225E" w:rsidRDefault="003A2C8A" w:rsidP="00E65EE2">
            <w:pPr>
              <w:spacing w:line="200" w:lineRule="exact"/>
              <w:rPr>
                <w:rFonts w:ascii="ＭＳ ゴシック" w:eastAsia="ＭＳ ゴシック" w:hAnsi="ＭＳ ゴシック"/>
                <w:color w:val="000000" w:themeColor="text1"/>
                <w:sz w:val="21"/>
                <w:szCs w:val="21"/>
              </w:rPr>
            </w:pPr>
          </w:p>
          <w:tbl>
            <w:tblPr>
              <w:tblpPr w:leftFromText="142" w:rightFromText="142" w:vertAnchor="text" w:horzAnchor="page" w:tblpX="707" w:tblpY="16"/>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67"/>
              <w:gridCol w:w="6516"/>
              <w:gridCol w:w="850"/>
            </w:tblGrid>
            <w:tr w:rsidR="003A2C8A" w:rsidRPr="006A225E" w14:paraId="5E352666" w14:textId="77777777" w:rsidTr="001074A0">
              <w:trPr>
                <w:trHeight w:val="368"/>
              </w:trPr>
              <w:tc>
                <w:tcPr>
                  <w:tcW w:w="567" w:type="dxa"/>
                  <w:vAlign w:val="center"/>
                </w:tcPr>
                <w:p w14:paraId="320C763A" w14:textId="77777777" w:rsidR="003A2C8A" w:rsidRPr="006A225E" w:rsidRDefault="003A2C8A" w:rsidP="00E65EE2">
                  <w:pPr>
                    <w:spacing w:line="280" w:lineRule="exact"/>
                    <w:jc w:val="center"/>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①</w:t>
                  </w:r>
                </w:p>
              </w:tc>
              <w:tc>
                <w:tcPr>
                  <w:tcW w:w="6516" w:type="dxa"/>
                  <w:vAlign w:val="center"/>
                </w:tcPr>
                <w:p w14:paraId="23205761" w14:textId="723DD614" w:rsidR="003A2C8A" w:rsidRPr="006A225E" w:rsidRDefault="003A2C8A" w:rsidP="00E65EE2">
                  <w:pPr>
                    <w:spacing w:line="280" w:lineRule="exact"/>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障害の特性に応じた</w:t>
                  </w:r>
                  <w:r w:rsidR="00616A29" w:rsidRPr="006A225E">
                    <w:rPr>
                      <w:rFonts w:ascii="ＭＳ ゴシック" w:eastAsia="ＭＳ ゴシック" w:hAnsi="ＭＳ ゴシック" w:hint="eastAsia"/>
                      <w:color w:val="000000" w:themeColor="text1"/>
                      <w:sz w:val="21"/>
                      <w:szCs w:val="21"/>
                    </w:rPr>
                    <w:t>ICT機器等</w:t>
                  </w:r>
                  <w:r w:rsidRPr="006A225E">
                    <w:rPr>
                      <w:rFonts w:ascii="ＭＳ ゴシック" w:eastAsia="ＭＳ ゴシック" w:hAnsi="ＭＳ ゴシック" w:hint="eastAsia"/>
                      <w:color w:val="000000" w:themeColor="text1"/>
                      <w:sz w:val="21"/>
                      <w:szCs w:val="21"/>
                    </w:rPr>
                    <w:t>の活用</w:t>
                  </w:r>
                </w:p>
              </w:tc>
              <w:tc>
                <w:tcPr>
                  <w:tcW w:w="850" w:type="dxa"/>
                  <w:vAlign w:val="center"/>
                </w:tcPr>
                <w:p w14:paraId="2AC4E295" w14:textId="77777777" w:rsidR="003A2C8A" w:rsidRPr="006A225E" w:rsidRDefault="003A2C8A" w:rsidP="001074A0">
                  <w:pPr>
                    <w:spacing w:line="280" w:lineRule="exact"/>
                    <w:jc w:val="center"/>
                    <w:rPr>
                      <w:rFonts w:ascii="ＭＳ ゴシック" w:eastAsia="ＭＳ ゴシック" w:hAnsi="ＭＳ ゴシック"/>
                      <w:color w:val="000000" w:themeColor="text1"/>
                      <w:sz w:val="21"/>
                      <w:szCs w:val="21"/>
                    </w:rPr>
                  </w:pPr>
                </w:p>
              </w:tc>
            </w:tr>
            <w:tr w:rsidR="003A2C8A" w:rsidRPr="006A225E" w14:paraId="1B4FF2DC" w14:textId="77777777" w:rsidTr="001074A0">
              <w:trPr>
                <w:trHeight w:val="368"/>
              </w:trPr>
              <w:tc>
                <w:tcPr>
                  <w:tcW w:w="567" w:type="dxa"/>
                  <w:vAlign w:val="center"/>
                </w:tcPr>
                <w:p w14:paraId="380F00B4" w14:textId="77777777" w:rsidR="003A2C8A" w:rsidRPr="006A225E" w:rsidRDefault="003A2C8A" w:rsidP="00E65EE2">
                  <w:pPr>
                    <w:spacing w:line="280" w:lineRule="exact"/>
                    <w:jc w:val="center"/>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②</w:t>
                  </w:r>
                </w:p>
              </w:tc>
              <w:tc>
                <w:tcPr>
                  <w:tcW w:w="6516" w:type="dxa"/>
                  <w:vAlign w:val="center"/>
                </w:tcPr>
                <w:p w14:paraId="329AD794" w14:textId="46A32F4D" w:rsidR="003A2C8A" w:rsidRPr="001074A0" w:rsidRDefault="003A2C8A" w:rsidP="00E65EE2">
                  <w:pPr>
                    <w:spacing w:line="280" w:lineRule="exact"/>
                    <w:rPr>
                      <w:rFonts w:ascii="ＭＳ ゴシック" w:eastAsia="ＭＳ ゴシック" w:hAnsi="ＭＳ ゴシック"/>
                      <w:color w:val="000000" w:themeColor="text1"/>
                      <w:sz w:val="21"/>
                      <w:szCs w:val="21"/>
                    </w:rPr>
                  </w:pPr>
                  <w:r w:rsidRPr="001074A0">
                    <w:rPr>
                      <w:rFonts w:ascii="ＭＳ ゴシック" w:eastAsia="ＭＳ ゴシック" w:hAnsi="ＭＳ ゴシック" w:hint="eastAsia"/>
                      <w:color w:val="000000" w:themeColor="text1"/>
                      <w:sz w:val="21"/>
                      <w:szCs w:val="21"/>
                    </w:rPr>
                    <w:t>情報活用能力の育成</w:t>
                  </w:r>
                  <w:r w:rsidR="00766DF8" w:rsidRPr="001074A0">
                    <w:rPr>
                      <w:rFonts w:ascii="ＭＳ ゴシック" w:eastAsia="ＭＳ ゴシック" w:hAnsi="ＭＳ ゴシック" w:hint="eastAsia"/>
                      <w:color w:val="000000" w:themeColor="text1"/>
                      <w:sz w:val="21"/>
                      <w:szCs w:val="21"/>
                    </w:rPr>
                    <w:t>や</w:t>
                  </w:r>
                  <w:r w:rsidRPr="001074A0">
                    <w:rPr>
                      <w:rFonts w:ascii="ＭＳ ゴシック" w:eastAsia="ＭＳ ゴシック" w:hAnsi="ＭＳ ゴシック" w:hint="eastAsia"/>
                      <w:color w:val="000000" w:themeColor="text1"/>
                      <w:sz w:val="21"/>
                      <w:szCs w:val="21"/>
                    </w:rPr>
                    <w:t>プログラミング教育の推進</w:t>
                  </w:r>
                  <w:r w:rsidR="00766DF8" w:rsidRPr="001074A0">
                    <w:rPr>
                      <w:rFonts w:ascii="ＭＳ ゴシック" w:eastAsia="ＭＳ ゴシック" w:hAnsi="ＭＳ ゴシック" w:hint="eastAsia"/>
                      <w:color w:val="000000" w:themeColor="text1"/>
                      <w:sz w:val="21"/>
                      <w:szCs w:val="21"/>
                    </w:rPr>
                    <w:t>、生成AIの活用等</w:t>
                  </w:r>
                </w:p>
              </w:tc>
              <w:tc>
                <w:tcPr>
                  <w:tcW w:w="850" w:type="dxa"/>
                  <w:vAlign w:val="center"/>
                </w:tcPr>
                <w:p w14:paraId="794D089A" w14:textId="77777777" w:rsidR="003A2C8A" w:rsidRPr="006A225E" w:rsidRDefault="003A2C8A" w:rsidP="001074A0">
                  <w:pPr>
                    <w:spacing w:line="280" w:lineRule="exact"/>
                    <w:jc w:val="center"/>
                    <w:rPr>
                      <w:rFonts w:ascii="ＭＳ ゴシック" w:eastAsia="ＭＳ ゴシック" w:hAnsi="ＭＳ ゴシック"/>
                      <w:color w:val="000000" w:themeColor="text1"/>
                      <w:sz w:val="21"/>
                      <w:szCs w:val="21"/>
                    </w:rPr>
                  </w:pPr>
                </w:p>
              </w:tc>
            </w:tr>
            <w:tr w:rsidR="003A2C8A" w:rsidRPr="006A225E" w14:paraId="1038722C" w14:textId="77777777" w:rsidTr="001074A0">
              <w:trPr>
                <w:trHeight w:val="368"/>
              </w:trPr>
              <w:tc>
                <w:tcPr>
                  <w:tcW w:w="567" w:type="dxa"/>
                  <w:vAlign w:val="center"/>
                </w:tcPr>
                <w:p w14:paraId="65249F96" w14:textId="77777777" w:rsidR="003A2C8A" w:rsidRPr="006A225E" w:rsidRDefault="003A2C8A" w:rsidP="00E65EE2">
                  <w:pPr>
                    <w:spacing w:line="280" w:lineRule="exact"/>
                    <w:jc w:val="center"/>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③</w:t>
                  </w:r>
                </w:p>
              </w:tc>
              <w:tc>
                <w:tcPr>
                  <w:tcW w:w="6516" w:type="dxa"/>
                  <w:vAlign w:val="center"/>
                </w:tcPr>
                <w:p w14:paraId="490B2A23" w14:textId="176C7D30" w:rsidR="003A2C8A" w:rsidRPr="006A225E" w:rsidRDefault="003A2C8A" w:rsidP="00E65EE2">
                  <w:pPr>
                    <w:spacing w:line="280" w:lineRule="exact"/>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教科等の指導における</w:t>
                  </w:r>
                  <w:r w:rsidR="002A73E8" w:rsidRPr="006A225E">
                    <w:rPr>
                      <w:rFonts w:ascii="ＭＳ ゴシック" w:eastAsia="ＭＳ ゴシック" w:hAnsi="ＭＳ ゴシック" w:hint="eastAsia"/>
                      <w:color w:val="000000" w:themeColor="text1"/>
                      <w:sz w:val="21"/>
                      <w:szCs w:val="21"/>
                    </w:rPr>
                    <w:t>効果的な</w:t>
                  </w:r>
                  <w:r w:rsidRPr="006A225E">
                    <w:rPr>
                      <w:rFonts w:ascii="ＭＳ ゴシック" w:eastAsia="ＭＳ ゴシック" w:hAnsi="ＭＳ ゴシック" w:hint="eastAsia"/>
                      <w:color w:val="000000" w:themeColor="text1"/>
                      <w:sz w:val="21"/>
                      <w:szCs w:val="21"/>
                    </w:rPr>
                    <w:t>ICT活用</w:t>
                  </w:r>
                </w:p>
              </w:tc>
              <w:tc>
                <w:tcPr>
                  <w:tcW w:w="850" w:type="dxa"/>
                  <w:vAlign w:val="center"/>
                </w:tcPr>
                <w:p w14:paraId="4C5C6917" w14:textId="77777777" w:rsidR="003A2C8A" w:rsidRPr="006A225E" w:rsidRDefault="003A2C8A" w:rsidP="001074A0">
                  <w:pPr>
                    <w:spacing w:line="280" w:lineRule="exact"/>
                    <w:jc w:val="center"/>
                    <w:rPr>
                      <w:rFonts w:ascii="ＭＳ ゴシック" w:eastAsia="ＭＳ ゴシック" w:hAnsi="ＭＳ ゴシック"/>
                      <w:color w:val="000000" w:themeColor="text1"/>
                      <w:sz w:val="21"/>
                      <w:szCs w:val="21"/>
                    </w:rPr>
                  </w:pPr>
                </w:p>
              </w:tc>
            </w:tr>
            <w:tr w:rsidR="003A2C8A" w:rsidRPr="006A225E" w14:paraId="595EC650" w14:textId="77777777" w:rsidTr="001074A0">
              <w:trPr>
                <w:trHeight w:val="368"/>
              </w:trPr>
              <w:tc>
                <w:tcPr>
                  <w:tcW w:w="567" w:type="dxa"/>
                  <w:vAlign w:val="center"/>
                </w:tcPr>
                <w:p w14:paraId="6080BB27" w14:textId="77777777" w:rsidR="003A2C8A" w:rsidRPr="006A225E" w:rsidRDefault="003A2C8A" w:rsidP="00E65EE2">
                  <w:pPr>
                    <w:spacing w:line="280" w:lineRule="exact"/>
                    <w:jc w:val="center"/>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④</w:t>
                  </w:r>
                </w:p>
              </w:tc>
              <w:tc>
                <w:tcPr>
                  <w:tcW w:w="6516" w:type="dxa"/>
                  <w:vAlign w:val="center"/>
                </w:tcPr>
                <w:p w14:paraId="4598B7B6" w14:textId="6A76ECB5" w:rsidR="003A2C8A" w:rsidRPr="006A225E" w:rsidRDefault="003A2C8A" w:rsidP="00E65EE2">
                  <w:pPr>
                    <w:spacing w:line="280" w:lineRule="exact"/>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教職員のICT活用指導力等</w:t>
                  </w:r>
                  <w:r w:rsidR="00696C3D" w:rsidRPr="006A225E">
                    <w:rPr>
                      <w:rFonts w:ascii="ＭＳ ゴシック" w:eastAsia="ＭＳ ゴシック" w:hAnsi="ＭＳ ゴシック" w:hint="eastAsia"/>
                      <w:color w:val="000000" w:themeColor="text1"/>
                      <w:sz w:val="21"/>
                      <w:szCs w:val="21"/>
                    </w:rPr>
                    <w:t>の向上</w:t>
                  </w:r>
                </w:p>
              </w:tc>
              <w:tc>
                <w:tcPr>
                  <w:tcW w:w="850" w:type="dxa"/>
                  <w:vAlign w:val="center"/>
                </w:tcPr>
                <w:p w14:paraId="0ECC9437" w14:textId="77777777" w:rsidR="003A2C8A" w:rsidRPr="006A225E" w:rsidRDefault="003A2C8A" w:rsidP="001074A0">
                  <w:pPr>
                    <w:spacing w:line="280" w:lineRule="exact"/>
                    <w:jc w:val="center"/>
                    <w:rPr>
                      <w:rFonts w:ascii="ＭＳ ゴシック" w:eastAsia="ＭＳ ゴシック" w:hAnsi="ＭＳ ゴシック"/>
                      <w:color w:val="000000" w:themeColor="text1"/>
                      <w:sz w:val="21"/>
                      <w:szCs w:val="21"/>
                    </w:rPr>
                  </w:pPr>
                </w:p>
              </w:tc>
            </w:tr>
            <w:tr w:rsidR="003A2C8A" w:rsidRPr="006A225E" w14:paraId="6625D03D" w14:textId="77777777" w:rsidTr="001074A0">
              <w:trPr>
                <w:trHeight w:val="368"/>
              </w:trPr>
              <w:tc>
                <w:tcPr>
                  <w:tcW w:w="567" w:type="dxa"/>
                  <w:vAlign w:val="center"/>
                </w:tcPr>
                <w:p w14:paraId="23EADE14" w14:textId="77777777" w:rsidR="003A2C8A" w:rsidRPr="006A225E" w:rsidRDefault="003A2C8A" w:rsidP="00E65EE2">
                  <w:pPr>
                    <w:spacing w:line="280" w:lineRule="exact"/>
                    <w:jc w:val="center"/>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⑤</w:t>
                  </w:r>
                </w:p>
              </w:tc>
              <w:tc>
                <w:tcPr>
                  <w:tcW w:w="6516" w:type="dxa"/>
                  <w:vAlign w:val="center"/>
                </w:tcPr>
                <w:p w14:paraId="04567824" w14:textId="30E20218" w:rsidR="003A2C8A" w:rsidRPr="006A225E" w:rsidRDefault="003A2C8A" w:rsidP="00E65EE2">
                  <w:pPr>
                    <w:spacing w:line="280" w:lineRule="exact"/>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ICT活用に関わる機器等の環境整備</w:t>
                  </w:r>
                </w:p>
              </w:tc>
              <w:tc>
                <w:tcPr>
                  <w:tcW w:w="850" w:type="dxa"/>
                  <w:vAlign w:val="center"/>
                </w:tcPr>
                <w:p w14:paraId="044BAC83" w14:textId="77777777" w:rsidR="003A2C8A" w:rsidRPr="006A225E" w:rsidRDefault="003A2C8A" w:rsidP="001074A0">
                  <w:pPr>
                    <w:spacing w:line="280" w:lineRule="exact"/>
                    <w:jc w:val="center"/>
                    <w:rPr>
                      <w:rFonts w:ascii="ＭＳ ゴシック" w:eastAsia="ＭＳ ゴシック" w:hAnsi="ＭＳ ゴシック"/>
                      <w:color w:val="000000" w:themeColor="text1"/>
                      <w:sz w:val="21"/>
                      <w:szCs w:val="21"/>
                    </w:rPr>
                  </w:pPr>
                </w:p>
              </w:tc>
            </w:tr>
            <w:tr w:rsidR="003A2C8A" w:rsidRPr="006A225E" w14:paraId="36089385" w14:textId="77777777" w:rsidTr="001074A0">
              <w:trPr>
                <w:trHeight w:val="368"/>
              </w:trPr>
              <w:tc>
                <w:tcPr>
                  <w:tcW w:w="567" w:type="dxa"/>
                  <w:vAlign w:val="center"/>
                </w:tcPr>
                <w:p w14:paraId="53B2AC45" w14:textId="77777777" w:rsidR="003A2C8A" w:rsidRPr="006A225E" w:rsidRDefault="003A2C8A" w:rsidP="00E65EE2">
                  <w:pPr>
                    <w:spacing w:line="280" w:lineRule="exact"/>
                    <w:jc w:val="center"/>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⑥</w:t>
                  </w:r>
                </w:p>
              </w:tc>
              <w:tc>
                <w:tcPr>
                  <w:tcW w:w="6516" w:type="dxa"/>
                  <w:vAlign w:val="center"/>
                </w:tcPr>
                <w:p w14:paraId="0887B36E" w14:textId="311EFFAF" w:rsidR="003A2C8A" w:rsidRPr="006A225E" w:rsidRDefault="00696C3D" w:rsidP="00E65EE2">
                  <w:pPr>
                    <w:spacing w:line="280" w:lineRule="exact"/>
                    <w:rPr>
                      <w:rFonts w:ascii="ＭＳ ゴシック" w:eastAsia="ＭＳ ゴシック" w:hAnsi="ＭＳ ゴシック"/>
                      <w:color w:val="000000" w:themeColor="text1"/>
                      <w:sz w:val="21"/>
                      <w:szCs w:val="21"/>
                    </w:rPr>
                  </w:pPr>
                  <w:r w:rsidRPr="006A225E">
                    <w:rPr>
                      <w:rFonts w:ascii="ＭＳ ゴシック" w:eastAsia="ＭＳ ゴシック" w:hAnsi="ＭＳ ゴシック" w:hint="eastAsia"/>
                      <w:color w:val="000000" w:themeColor="text1"/>
                      <w:sz w:val="21"/>
                      <w:szCs w:val="21"/>
                    </w:rPr>
                    <w:t>地域や校内</w:t>
                  </w:r>
                  <w:r w:rsidR="00616A29" w:rsidRPr="006A225E">
                    <w:rPr>
                      <w:rFonts w:ascii="ＭＳ ゴシック" w:eastAsia="ＭＳ ゴシック" w:hAnsi="ＭＳ ゴシック" w:hint="eastAsia"/>
                      <w:color w:val="000000" w:themeColor="text1"/>
                      <w:sz w:val="21"/>
                      <w:szCs w:val="21"/>
                    </w:rPr>
                    <w:t>におけるICT活用の</w:t>
                  </w:r>
                  <w:r w:rsidR="003A2C8A" w:rsidRPr="006A225E">
                    <w:rPr>
                      <w:rFonts w:ascii="ＭＳ ゴシック" w:eastAsia="ＭＳ ゴシック" w:hAnsi="ＭＳ ゴシック" w:hint="eastAsia"/>
                      <w:color w:val="000000" w:themeColor="text1"/>
                      <w:sz w:val="21"/>
                      <w:szCs w:val="21"/>
                    </w:rPr>
                    <w:t>推進体制の構築</w:t>
                  </w:r>
                </w:p>
              </w:tc>
              <w:tc>
                <w:tcPr>
                  <w:tcW w:w="850" w:type="dxa"/>
                  <w:vAlign w:val="center"/>
                </w:tcPr>
                <w:p w14:paraId="58FB26B3" w14:textId="77777777" w:rsidR="003A2C8A" w:rsidRPr="006A225E" w:rsidRDefault="003A2C8A" w:rsidP="001074A0">
                  <w:pPr>
                    <w:spacing w:line="280" w:lineRule="exact"/>
                    <w:jc w:val="center"/>
                    <w:rPr>
                      <w:rFonts w:ascii="ＭＳ ゴシック" w:eastAsia="ＭＳ ゴシック" w:hAnsi="ＭＳ ゴシック"/>
                      <w:color w:val="000000" w:themeColor="text1"/>
                      <w:sz w:val="21"/>
                      <w:szCs w:val="21"/>
                    </w:rPr>
                  </w:pPr>
                </w:p>
              </w:tc>
            </w:tr>
          </w:tbl>
          <w:p w14:paraId="02101DC7"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3F530135"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6E6224A5"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4624CF58"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0D33311F"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7FF0370B"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3D7C9775"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p w14:paraId="6FCB4415" w14:textId="77777777" w:rsidR="003A2C8A" w:rsidRPr="006A225E" w:rsidRDefault="003A2C8A" w:rsidP="00E65EE2">
            <w:pPr>
              <w:spacing w:line="280" w:lineRule="exact"/>
              <w:rPr>
                <w:rFonts w:ascii="ＭＳ ゴシック" w:eastAsia="ＭＳ ゴシック" w:hAnsi="ＭＳ ゴシック"/>
                <w:color w:val="000000" w:themeColor="text1"/>
                <w:sz w:val="21"/>
                <w:szCs w:val="21"/>
              </w:rPr>
            </w:pPr>
          </w:p>
        </w:tc>
      </w:tr>
      <w:tr w:rsidR="003A2C8A" w:rsidRPr="00B60BB7" w14:paraId="650D28B4" w14:textId="77777777" w:rsidTr="00E65EE2">
        <w:trPr>
          <w:trHeight w:val="1577"/>
        </w:trPr>
        <w:tc>
          <w:tcPr>
            <w:tcW w:w="9639" w:type="dxa"/>
            <w:gridSpan w:val="6"/>
            <w:tcBorders>
              <w:bottom w:val="single" w:sz="4" w:space="0" w:color="auto"/>
            </w:tcBorders>
          </w:tcPr>
          <w:p w14:paraId="256E6092" w14:textId="1A3F954A" w:rsidR="003A2C8A" w:rsidRDefault="003A2C8A" w:rsidP="00696C3D">
            <w:pPr>
              <w:spacing w:line="320" w:lineRule="exact"/>
              <w:ind w:left="210" w:hangingChars="100" w:hanging="210"/>
              <w:rPr>
                <w:rFonts w:ascii="ＭＳ ゴシック" w:eastAsia="ＭＳ ゴシック" w:hAnsi="ＭＳ ゴシック"/>
                <w:sz w:val="21"/>
                <w:szCs w:val="21"/>
              </w:rPr>
            </w:pPr>
            <w:r>
              <w:rPr>
                <w:rFonts w:ascii="ＭＳ ゴシック" w:eastAsia="ＭＳ ゴシック" w:hAnsi="ＭＳ ゴシック" w:hint="eastAsia"/>
                <w:sz w:val="21"/>
                <w:szCs w:val="21"/>
              </w:rPr>
              <w:t>３</w:t>
            </w:r>
            <w:r w:rsidRPr="009528BE">
              <w:rPr>
                <w:rFonts w:ascii="ＭＳ ゴシック" w:eastAsia="ＭＳ ゴシック" w:hAnsi="ＭＳ ゴシック" w:hint="eastAsia"/>
                <w:sz w:val="21"/>
                <w:szCs w:val="21"/>
              </w:rPr>
              <w:t xml:space="preserve">　</w:t>
            </w:r>
            <w:r>
              <w:rPr>
                <w:rFonts w:ascii="ＭＳ ゴシック" w:eastAsia="ＭＳ ゴシック" w:hAnsi="ＭＳ ゴシック" w:hint="eastAsia"/>
                <w:sz w:val="21"/>
                <w:szCs w:val="21"/>
              </w:rPr>
              <w:t>２で選択したテーマについての具体的な内容</w:t>
            </w:r>
            <w:r w:rsidR="00696C3D">
              <w:rPr>
                <w:rFonts w:ascii="ＭＳ ゴシック" w:eastAsia="ＭＳ ゴシック" w:hAnsi="ＭＳ ゴシック" w:hint="eastAsia"/>
                <w:sz w:val="21"/>
                <w:szCs w:val="21"/>
              </w:rPr>
              <w:t>と協議を深めたいポイントを</w:t>
            </w:r>
            <w:r>
              <w:rPr>
                <w:rFonts w:ascii="ＭＳ ゴシック" w:eastAsia="ＭＳ ゴシック" w:hAnsi="ＭＳ ゴシック" w:hint="eastAsia"/>
                <w:sz w:val="21"/>
                <w:szCs w:val="21"/>
              </w:rPr>
              <w:t>お書きください。</w:t>
            </w:r>
          </w:p>
          <w:p w14:paraId="167B82C1" w14:textId="77777777" w:rsidR="003A2C8A" w:rsidRDefault="003A2C8A" w:rsidP="00E65EE2">
            <w:pPr>
              <w:spacing w:line="320" w:lineRule="exact"/>
              <w:ind w:left="210" w:hangingChars="100" w:hanging="210"/>
              <w:rPr>
                <w:rFonts w:ascii="ＭＳ ゴシック" w:eastAsia="ＭＳ ゴシック" w:hAnsi="ＭＳ ゴシック"/>
                <w:sz w:val="21"/>
                <w:szCs w:val="21"/>
              </w:rPr>
            </w:pPr>
          </w:p>
          <w:p w14:paraId="1B53E50E" w14:textId="77777777" w:rsidR="003A2C8A" w:rsidRDefault="003A2C8A" w:rsidP="00E65EE2">
            <w:pPr>
              <w:spacing w:line="320" w:lineRule="exact"/>
              <w:ind w:left="210" w:hangingChars="100" w:hanging="210"/>
              <w:rPr>
                <w:rFonts w:ascii="ＭＳ ゴシック" w:eastAsia="ＭＳ ゴシック" w:hAnsi="ＭＳ ゴシック"/>
                <w:sz w:val="21"/>
                <w:szCs w:val="21"/>
              </w:rPr>
            </w:pPr>
          </w:p>
          <w:p w14:paraId="7C8713BD" w14:textId="77777777" w:rsidR="003A2C8A" w:rsidRPr="009528BE" w:rsidRDefault="003A2C8A" w:rsidP="00E65EE2">
            <w:pPr>
              <w:spacing w:line="320" w:lineRule="exact"/>
              <w:rPr>
                <w:rFonts w:ascii="ＭＳ ゴシック" w:eastAsia="ＭＳ ゴシック" w:hAnsi="ＭＳ ゴシック"/>
                <w:sz w:val="21"/>
                <w:szCs w:val="21"/>
              </w:rPr>
            </w:pPr>
          </w:p>
        </w:tc>
      </w:tr>
      <w:tr w:rsidR="003A2C8A" w:rsidRPr="00B60BB7" w14:paraId="5C16A7C4" w14:textId="77777777" w:rsidTr="006A225E">
        <w:trPr>
          <w:trHeight w:val="1770"/>
        </w:trPr>
        <w:tc>
          <w:tcPr>
            <w:tcW w:w="9639" w:type="dxa"/>
            <w:gridSpan w:val="6"/>
            <w:tcBorders>
              <w:bottom w:val="single" w:sz="4" w:space="0" w:color="auto"/>
            </w:tcBorders>
          </w:tcPr>
          <w:p w14:paraId="44DF62B9" w14:textId="57185492" w:rsidR="003A2C8A" w:rsidRDefault="003A2C8A" w:rsidP="00E65EE2">
            <w:pPr>
              <w:spacing w:line="320" w:lineRule="exact"/>
              <w:rPr>
                <w:rFonts w:ascii="ＭＳ ゴシック" w:eastAsia="ＭＳ ゴシック" w:hAnsi="ＭＳ ゴシック"/>
                <w:sz w:val="21"/>
                <w:szCs w:val="21"/>
              </w:rPr>
            </w:pPr>
            <w:r>
              <w:rPr>
                <w:rFonts w:ascii="ＭＳ ゴシック" w:eastAsia="ＭＳ ゴシック" w:hAnsi="ＭＳ ゴシック" w:hint="eastAsia"/>
                <w:sz w:val="21"/>
                <w:szCs w:val="21"/>
              </w:rPr>
              <w:t>４</w:t>
            </w:r>
            <w:r w:rsidRPr="000C505F">
              <w:rPr>
                <w:rFonts w:ascii="ＭＳ ゴシック" w:eastAsia="ＭＳ ゴシック" w:hAnsi="ＭＳ ゴシック" w:hint="eastAsia"/>
                <w:sz w:val="21"/>
                <w:szCs w:val="21"/>
              </w:rPr>
              <w:t xml:space="preserve">　その他</w:t>
            </w:r>
            <w:r w:rsidR="006A225E" w:rsidRPr="00237E73">
              <w:rPr>
                <w:rFonts w:ascii="ＭＳ ゴシック" w:eastAsia="ＭＳ ゴシック" w:hAnsi="ＭＳ ゴシック" w:hint="eastAsia"/>
                <w:color w:val="000000" w:themeColor="text1"/>
                <w:sz w:val="21"/>
                <w:szCs w:val="21"/>
              </w:rPr>
              <w:t>（上記で挙げた内容以外で、</w:t>
            </w:r>
            <w:r w:rsidR="00130194" w:rsidRPr="00237E73">
              <w:rPr>
                <w:rFonts w:ascii="ＭＳ ゴシック" w:eastAsia="ＭＳ ゴシック" w:hAnsi="ＭＳ ゴシック" w:hint="eastAsia"/>
                <w:color w:val="000000" w:themeColor="text1"/>
                <w:sz w:val="21"/>
                <w:szCs w:val="21"/>
              </w:rPr>
              <w:t>関心事等があれば、</w:t>
            </w:r>
            <w:r w:rsidR="007F7026" w:rsidRPr="00237E73">
              <w:rPr>
                <w:rFonts w:ascii="ＭＳ ゴシック" w:eastAsia="ＭＳ ゴシック" w:hAnsi="ＭＳ ゴシック" w:hint="eastAsia"/>
                <w:color w:val="000000" w:themeColor="text1"/>
                <w:sz w:val="21"/>
                <w:szCs w:val="21"/>
              </w:rPr>
              <w:t>お書きください。）</w:t>
            </w:r>
          </w:p>
          <w:p w14:paraId="6D407007" w14:textId="77777777" w:rsidR="003A2C8A" w:rsidRPr="003A1745" w:rsidRDefault="003A2C8A" w:rsidP="00E65EE2">
            <w:pPr>
              <w:spacing w:line="320" w:lineRule="exact"/>
              <w:rPr>
                <w:rFonts w:ascii="ＭＳ ゴシック" w:eastAsia="ＭＳ ゴシック" w:hAnsi="ＭＳ ゴシック"/>
                <w:w w:val="80"/>
                <w:sz w:val="21"/>
                <w:szCs w:val="21"/>
              </w:rPr>
            </w:pPr>
          </w:p>
        </w:tc>
      </w:tr>
    </w:tbl>
    <w:p w14:paraId="68A00DE7" w14:textId="77777777" w:rsidR="003A2C8A" w:rsidRPr="00B60BB7" w:rsidRDefault="003A2C8A" w:rsidP="00A62453">
      <w:pPr>
        <w:rPr>
          <w:rFonts w:ascii="ＭＳ ゴシック" w:eastAsia="ＭＳ ゴシック" w:hAnsi="ＭＳ ゴシック"/>
        </w:rPr>
      </w:pPr>
    </w:p>
    <w:sectPr w:rsidR="003A2C8A" w:rsidRPr="00B60BB7" w:rsidSect="0001484E">
      <w:headerReference w:type="first" r:id="rId8"/>
      <w:pgSz w:w="11900" w:h="16840" w:code="9"/>
      <w:pgMar w:top="1021" w:right="1134" w:bottom="1021" w:left="1134" w:header="510" w:footer="794" w:gutter="0"/>
      <w:cols w:space="425"/>
      <w:titlePg/>
      <w:docGrid w:type="lines" w:linePitch="38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9604D" w14:textId="77777777" w:rsidR="007E6D99" w:rsidRDefault="007E6D99" w:rsidP="00492425">
      <w:r>
        <w:separator/>
      </w:r>
    </w:p>
  </w:endnote>
  <w:endnote w:type="continuationSeparator" w:id="0">
    <w:p w14:paraId="42C90898" w14:textId="77777777" w:rsidR="007E6D99" w:rsidRDefault="007E6D99" w:rsidP="00492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36095" w14:textId="77777777" w:rsidR="007E6D99" w:rsidRDefault="007E6D99" w:rsidP="00492425">
      <w:r>
        <w:separator/>
      </w:r>
    </w:p>
  </w:footnote>
  <w:footnote w:type="continuationSeparator" w:id="0">
    <w:p w14:paraId="0508CCAE" w14:textId="77777777" w:rsidR="007E6D99" w:rsidRDefault="007E6D99" w:rsidP="00492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13872" w14:textId="3F9DBE3E" w:rsidR="005625D9" w:rsidRPr="005448BB" w:rsidRDefault="005625D9" w:rsidP="006F4ECE">
    <w:pPr>
      <w:pStyle w:val="a7"/>
      <w:ind w:right="280"/>
      <w:jc w:val="right"/>
      <w:rPr>
        <w:rFonts w:asciiTheme="minorEastAsia" w:eastAsia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67588"/>
    <w:multiLevelType w:val="hybridMultilevel"/>
    <w:tmpl w:val="0CBC07D4"/>
    <w:lvl w:ilvl="0" w:tplc="7790730C">
      <w:start w:val="2013"/>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 w15:restartNumberingAfterBreak="0">
    <w:nsid w:val="07724175"/>
    <w:multiLevelType w:val="hybridMultilevel"/>
    <w:tmpl w:val="F0B606A6"/>
    <w:lvl w:ilvl="0" w:tplc="A53C8B8C">
      <w:start w:val="1"/>
      <w:numFmt w:val="bullet"/>
      <w:lvlText w:val="◎"/>
      <w:lvlJc w:val="left"/>
      <w:pPr>
        <w:ind w:left="360" w:hanging="360"/>
      </w:pPr>
      <w:rPr>
        <w:rFonts w:ascii="ＭＳ ゴシック" w:eastAsia="ＭＳ ゴシック" w:hAnsi="ＭＳ 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13A0A85"/>
    <w:multiLevelType w:val="hybridMultilevel"/>
    <w:tmpl w:val="5B927CF4"/>
    <w:lvl w:ilvl="0" w:tplc="454C08B4">
      <w:start w:val="1"/>
      <w:numFmt w:val="bullet"/>
      <w:lvlText w:val="◎"/>
      <w:lvlJc w:val="left"/>
      <w:pPr>
        <w:ind w:left="360" w:hanging="360"/>
      </w:pPr>
      <w:rPr>
        <w:rFonts w:ascii="ＭＳ ゴシック" w:eastAsia="ＭＳ ゴシック" w:hAnsi="ＭＳ ゴシック" w:cs="Times New Roman" w:hint="eastAsia"/>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3A0747A"/>
    <w:multiLevelType w:val="hybridMultilevel"/>
    <w:tmpl w:val="2C1A4888"/>
    <w:lvl w:ilvl="0" w:tplc="F91A0B84">
      <w:start w:val="75"/>
      <w:numFmt w:val="bullet"/>
      <w:suff w:val="space"/>
      <w:lvlText w:val="・"/>
      <w:lvlJc w:val="left"/>
      <w:pPr>
        <w:ind w:left="787" w:hanging="220"/>
      </w:pPr>
      <w:rPr>
        <w:rFonts w:ascii="ＭＳ 明朝" w:eastAsia="ＭＳ 明朝" w:hAnsi="ＭＳ 明朝" w:cs="Times New Roman" w:hint="eastAsia"/>
      </w:rPr>
    </w:lvl>
    <w:lvl w:ilvl="1" w:tplc="0409000B" w:tentative="1">
      <w:start w:val="1"/>
      <w:numFmt w:val="bullet"/>
      <w:lvlText w:val=""/>
      <w:lvlJc w:val="left"/>
      <w:pPr>
        <w:ind w:left="1527" w:hanging="480"/>
      </w:pPr>
      <w:rPr>
        <w:rFonts w:ascii="Wingdings" w:hAnsi="Wingdings" w:hint="default"/>
      </w:rPr>
    </w:lvl>
    <w:lvl w:ilvl="2" w:tplc="0409000D"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B" w:tentative="1">
      <w:start w:val="1"/>
      <w:numFmt w:val="bullet"/>
      <w:lvlText w:val=""/>
      <w:lvlJc w:val="left"/>
      <w:pPr>
        <w:ind w:left="2967" w:hanging="480"/>
      </w:pPr>
      <w:rPr>
        <w:rFonts w:ascii="Wingdings" w:hAnsi="Wingdings" w:hint="default"/>
      </w:rPr>
    </w:lvl>
    <w:lvl w:ilvl="5" w:tplc="0409000D"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B" w:tentative="1">
      <w:start w:val="1"/>
      <w:numFmt w:val="bullet"/>
      <w:lvlText w:val=""/>
      <w:lvlJc w:val="left"/>
      <w:pPr>
        <w:ind w:left="4407" w:hanging="480"/>
      </w:pPr>
      <w:rPr>
        <w:rFonts w:ascii="Wingdings" w:hAnsi="Wingdings" w:hint="default"/>
      </w:rPr>
    </w:lvl>
    <w:lvl w:ilvl="8" w:tplc="0409000D" w:tentative="1">
      <w:start w:val="1"/>
      <w:numFmt w:val="bullet"/>
      <w:lvlText w:val=""/>
      <w:lvlJc w:val="left"/>
      <w:pPr>
        <w:ind w:left="4887" w:hanging="480"/>
      </w:pPr>
      <w:rPr>
        <w:rFonts w:ascii="Wingdings" w:hAnsi="Wingdings" w:hint="default"/>
      </w:rPr>
    </w:lvl>
  </w:abstractNum>
  <w:abstractNum w:abstractNumId="4" w15:restartNumberingAfterBreak="0">
    <w:nsid w:val="28E10663"/>
    <w:multiLevelType w:val="hybridMultilevel"/>
    <w:tmpl w:val="A1A4A58C"/>
    <w:lvl w:ilvl="0" w:tplc="1EE8F362">
      <w:numFmt w:val="bullet"/>
      <w:lvlText w:val="◎"/>
      <w:lvlJc w:val="left"/>
      <w:pPr>
        <w:ind w:left="570" w:hanging="360"/>
      </w:pPr>
      <w:rPr>
        <w:rFonts w:ascii="ＭＳ ゴシック" w:eastAsia="ＭＳ ゴシック" w:hAnsi="ＭＳ ゴシック"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5" w15:restartNumberingAfterBreak="0">
    <w:nsid w:val="3EAD398A"/>
    <w:multiLevelType w:val="hybridMultilevel"/>
    <w:tmpl w:val="BF1E5464"/>
    <w:lvl w:ilvl="0" w:tplc="047C7204">
      <w:start w:val="1"/>
      <w:numFmt w:val="decimalFullWidth"/>
      <w:lvlText w:val="（%1）"/>
      <w:lvlJc w:val="left"/>
      <w:pPr>
        <w:ind w:left="720" w:hanging="720"/>
      </w:pPr>
      <w:rPr>
        <w:rFonts w:hint="eastAsia"/>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FFF566E"/>
    <w:multiLevelType w:val="hybridMultilevel"/>
    <w:tmpl w:val="5192A484"/>
    <w:lvl w:ilvl="0" w:tplc="CF8A67EC">
      <w:numFmt w:val="bullet"/>
      <w:lvlText w:val="・"/>
      <w:lvlJc w:val="left"/>
      <w:pPr>
        <w:ind w:left="780" w:hanging="360"/>
      </w:pPr>
      <w:rPr>
        <w:rFonts w:ascii="ＭＳ 明朝" w:eastAsia="ＭＳ 明朝" w:hAnsi="ＭＳ 明朝"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51462EC5"/>
    <w:multiLevelType w:val="hybridMultilevel"/>
    <w:tmpl w:val="1E52959A"/>
    <w:lvl w:ilvl="0" w:tplc="BC3CCD6C">
      <w:numFmt w:val="bullet"/>
      <w:lvlText w:val="・"/>
      <w:lvlJc w:val="left"/>
      <w:pPr>
        <w:ind w:left="780" w:hanging="360"/>
      </w:pPr>
      <w:rPr>
        <w:rFonts w:ascii="ＭＳ 明朝" w:eastAsia="ＭＳ 明朝" w:hAnsi="ＭＳ 明朝"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53C164A5"/>
    <w:multiLevelType w:val="hybridMultilevel"/>
    <w:tmpl w:val="F07C69B8"/>
    <w:lvl w:ilvl="0" w:tplc="2B8C22F8">
      <w:start w:val="2013"/>
      <w:numFmt w:val="bullet"/>
      <w:lvlText w:val="※"/>
      <w:lvlJc w:val="left"/>
      <w:pPr>
        <w:ind w:left="678" w:hanging="360"/>
      </w:pPr>
      <w:rPr>
        <w:rFonts w:ascii="ＭＳ 明朝" w:eastAsia="ＭＳ 明朝" w:hAnsi="ＭＳ 明朝" w:cs="Times New Roman" w:hint="eastAsia"/>
      </w:rPr>
    </w:lvl>
    <w:lvl w:ilvl="1" w:tplc="0409000B" w:tentative="1">
      <w:start w:val="1"/>
      <w:numFmt w:val="bullet"/>
      <w:lvlText w:val=""/>
      <w:lvlJc w:val="left"/>
      <w:pPr>
        <w:ind w:left="1158" w:hanging="420"/>
      </w:pPr>
      <w:rPr>
        <w:rFonts w:ascii="Wingdings" w:hAnsi="Wingdings" w:hint="default"/>
      </w:rPr>
    </w:lvl>
    <w:lvl w:ilvl="2" w:tplc="0409000D" w:tentative="1">
      <w:start w:val="1"/>
      <w:numFmt w:val="bullet"/>
      <w:lvlText w:val=""/>
      <w:lvlJc w:val="left"/>
      <w:pPr>
        <w:ind w:left="1578" w:hanging="420"/>
      </w:pPr>
      <w:rPr>
        <w:rFonts w:ascii="Wingdings" w:hAnsi="Wingdings" w:hint="default"/>
      </w:rPr>
    </w:lvl>
    <w:lvl w:ilvl="3" w:tplc="04090001" w:tentative="1">
      <w:start w:val="1"/>
      <w:numFmt w:val="bullet"/>
      <w:lvlText w:val=""/>
      <w:lvlJc w:val="left"/>
      <w:pPr>
        <w:ind w:left="1998" w:hanging="420"/>
      </w:pPr>
      <w:rPr>
        <w:rFonts w:ascii="Wingdings" w:hAnsi="Wingdings" w:hint="default"/>
      </w:rPr>
    </w:lvl>
    <w:lvl w:ilvl="4" w:tplc="0409000B" w:tentative="1">
      <w:start w:val="1"/>
      <w:numFmt w:val="bullet"/>
      <w:lvlText w:val=""/>
      <w:lvlJc w:val="left"/>
      <w:pPr>
        <w:ind w:left="2418" w:hanging="420"/>
      </w:pPr>
      <w:rPr>
        <w:rFonts w:ascii="Wingdings" w:hAnsi="Wingdings" w:hint="default"/>
      </w:rPr>
    </w:lvl>
    <w:lvl w:ilvl="5" w:tplc="0409000D" w:tentative="1">
      <w:start w:val="1"/>
      <w:numFmt w:val="bullet"/>
      <w:lvlText w:val=""/>
      <w:lvlJc w:val="left"/>
      <w:pPr>
        <w:ind w:left="2838" w:hanging="420"/>
      </w:pPr>
      <w:rPr>
        <w:rFonts w:ascii="Wingdings" w:hAnsi="Wingdings" w:hint="default"/>
      </w:rPr>
    </w:lvl>
    <w:lvl w:ilvl="6" w:tplc="04090001" w:tentative="1">
      <w:start w:val="1"/>
      <w:numFmt w:val="bullet"/>
      <w:lvlText w:val=""/>
      <w:lvlJc w:val="left"/>
      <w:pPr>
        <w:ind w:left="3258" w:hanging="420"/>
      </w:pPr>
      <w:rPr>
        <w:rFonts w:ascii="Wingdings" w:hAnsi="Wingdings" w:hint="default"/>
      </w:rPr>
    </w:lvl>
    <w:lvl w:ilvl="7" w:tplc="0409000B" w:tentative="1">
      <w:start w:val="1"/>
      <w:numFmt w:val="bullet"/>
      <w:lvlText w:val=""/>
      <w:lvlJc w:val="left"/>
      <w:pPr>
        <w:ind w:left="3678" w:hanging="420"/>
      </w:pPr>
      <w:rPr>
        <w:rFonts w:ascii="Wingdings" w:hAnsi="Wingdings" w:hint="default"/>
      </w:rPr>
    </w:lvl>
    <w:lvl w:ilvl="8" w:tplc="0409000D" w:tentative="1">
      <w:start w:val="1"/>
      <w:numFmt w:val="bullet"/>
      <w:lvlText w:val=""/>
      <w:lvlJc w:val="left"/>
      <w:pPr>
        <w:ind w:left="4098" w:hanging="420"/>
      </w:pPr>
      <w:rPr>
        <w:rFonts w:ascii="Wingdings" w:hAnsi="Wingdings" w:hint="default"/>
      </w:rPr>
    </w:lvl>
  </w:abstractNum>
  <w:abstractNum w:abstractNumId="9" w15:restartNumberingAfterBreak="0">
    <w:nsid w:val="5471350A"/>
    <w:multiLevelType w:val="hybridMultilevel"/>
    <w:tmpl w:val="928EDA10"/>
    <w:lvl w:ilvl="0" w:tplc="255CC106">
      <w:start w:val="1"/>
      <w:numFmt w:val="decimalFullWidth"/>
      <w:lvlText w:val="（%1）"/>
      <w:lvlJc w:val="left"/>
      <w:pPr>
        <w:ind w:left="720" w:hanging="7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9CD2B37"/>
    <w:multiLevelType w:val="hybridMultilevel"/>
    <w:tmpl w:val="68F051F0"/>
    <w:lvl w:ilvl="0" w:tplc="038C80F2">
      <w:start w:val="1"/>
      <w:numFmt w:val="decimalFullWidth"/>
      <w:lvlText w:val="（%1）"/>
      <w:lvlJc w:val="left"/>
      <w:pPr>
        <w:ind w:left="660" w:hanging="6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1" w15:restartNumberingAfterBreak="0">
    <w:nsid w:val="71AE5ED4"/>
    <w:multiLevelType w:val="hybridMultilevel"/>
    <w:tmpl w:val="5022AD02"/>
    <w:lvl w:ilvl="0" w:tplc="CBBA4338">
      <w:start w:val="1"/>
      <w:numFmt w:val="decimalFullWidth"/>
      <w:lvlText w:val="（%1）"/>
      <w:lvlJc w:val="left"/>
      <w:pPr>
        <w:ind w:left="660" w:hanging="6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2" w15:restartNumberingAfterBreak="0">
    <w:nsid w:val="71D004B2"/>
    <w:multiLevelType w:val="hybridMultilevel"/>
    <w:tmpl w:val="80B65868"/>
    <w:lvl w:ilvl="0" w:tplc="50BA7D1E">
      <w:start w:val="1"/>
      <w:numFmt w:val="decimalFullWidth"/>
      <w:lvlText w:val="（%1）"/>
      <w:lvlJc w:val="left"/>
      <w:pPr>
        <w:ind w:left="680" w:hanging="68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3" w15:restartNumberingAfterBreak="0">
    <w:nsid w:val="75E5336A"/>
    <w:multiLevelType w:val="hybridMultilevel"/>
    <w:tmpl w:val="42E8228C"/>
    <w:lvl w:ilvl="0" w:tplc="A59249F4">
      <w:numFmt w:val="bullet"/>
      <w:lvlText w:val="※"/>
      <w:lvlJc w:val="left"/>
      <w:pPr>
        <w:ind w:left="360" w:hanging="360"/>
      </w:pPr>
      <w:rPr>
        <w:rFonts w:ascii="ＭＳ 明朝" w:eastAsia="ＭＳ 明朝" w:hAnsi="ＭＳ 明朝" w:cs="Times New Roman"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95036BC"/>
    <w:multiLevelType w:val="hybridMultilevel"/>
    <w:tmpl w:val="6E6C866A"/>
    <w:lvl w:ilvl="0" w:tplc="49F000EA">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F6D5452"/>
    <w:multiLevelType w:val="hybridMultilevel"/>
    <w:tmpl w:val="849CC888"/>
    <w:lvl w:ilvl="0" w:tplc="F9FCE5DA">
      <w:start w:val="1"/>
      <w:numFmt w:val="decimalFullWidth"/>
      <w:lvlText w:val="（%1）"/>
      <w:lvlJc w:val="left"/>
      <w:pPr>
        <w:ind w:left="660" w:hanging="6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511989613">
    <w:abstractNumId w:val="3"/>
  </w:num>
  <w:num w:numId="2" w16cid:durableId="666523069">
    <w:abstractNumId w:val="15"/>
  </w:num>
  <w:num w:numId="3" w16cid:durableId="1937244481">
    <w:abstractNumId w:val="12"/>
  </w:num>
  <w:num w:numId="4" w16cid:durableId="408427572">
    <w:abstractNumId w:val="11"/>
  </w:num>
  <w:num w:numId="5" w16cid:durableId="2072918847">
    <w:abstractNumId w:val="10"/>
  </w:num>
  <w:num w:numId="6" w16cid:durableId="2037732708">
    <w:abstractNumId w:val="13"/>
  </w:num>
  <w:num w:numId="7" w16cid:durableId="1108966649">
    <w:abstractNumId w:val="14"/>
  </w:num>
  <w:num w:numId="8" w16cid:durableId="1918859018">
    <w:abstractNumId w:val="0"/>
  </w:num>
  <w:num w:numId="9" w16cid:durableId="1069114786">
    <w:abstractNumId w:val="8"/>
  </w:num>
  <w:num w:numId="10" w16cid:durableId="1060398866">
    <w:abstractNumId w:val="6"/>
  </w:num>
  <w:num w:numId="11" w16cid:durableId="730155056">
    <w:abstractNumId w:val="7"/>
  </w:num>
  <w:num w:numId="12" w16cid:durableId="630982360">
    <w:abstractNumId w:val="5"/>
  </w:num>
  <w:num w:numId="13" w16cid:durableId="1679388401">
    <w:abstractNumId w:val="9"/>
  </w:num>
  <w:num w:numId="14" w16cid:durableId="386490732">
    <w:abstractNumId w:val="2"/>
  </w:num>
  <w:num w:numId="15" w16cid:durableId="535970187">
    <w:abstractNumId w:val="1"/>
  </w:num>
  <w:num w:numId="16" w16cid:durableId="14682773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960"/>
  <w:drawingGridHorizontalSpacing w:val="120"/>
  <w:drawingGridVerticalSpacing w:val="389"/>
  <w:displayHorizont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s7A0szQyN7GwNDRQ0lEKTi0uzszPAykwrAUAPm0jnSwAAAA="/>
  </w:docVars>
  <w:rsids>
    <w:rsidRoot w:val="00126F44"/>
    <w:rsid w:val="0000433D"/>
    <w:rsid w:val="00010C41"/>
    <w:rsid w:val="0001484E"/>
    <w:rsid w:val="00021969"/>
    <w:rsid w:val="00031640"/>
    <w:rsid w:val="000431AA"/>
    <w:rsid w:val="00047AE9"/>
    <w:rsid w:val="000516D0"/>
    <w:rsid w:val="000572BF"/>
    <w:rsid w:val="00066EAE"/>
    <w:rsid w:val="0009253E"/>
    <w:rsid w:val="000A738C"/>
    <w:rsid w:val="000B0CC9"/>
    <w:rsid w:val="000B6E7A"/>
    <w:rsid w:val="000B7581"/>
    <w:rsid w:val="000C505F"/>
    <w:rsid w:val="000C6701"/>
    <w:rsid w:val="000E54B8"/>
    <w:rsid w:val="000E6903"/>
    <w:rsid w:val="000F2D56"/>
    <w:rsid w:val="000F69E0"/>
    <w:rsid w:val="001074A0"/>
    <w:rsid w:val="00114BDA"/>
    <w:rsid w:val="00126F44"/>
    <w:rsid w:val="00130194"/>
    <w:rsid w:val="00130632"/>
    <w:rsid w:val="0014752F"/>
    <w:rsid w:val="0015327A"/>
    <w:rsid w:val="00155724"/>
    <w:rsid w:val="00161433"/>
    <w:rsid w:val="00182439"/>
    <w:rsid w:val="00186422"/>
    <w:rsid w:val="001A1205"/>
    <w:rsid w:val="001A1EF8"/>
    <w:rsid w:val="001A78F3"/>
    <w:rsid w:val="001B3370"/>
    <w:rsid w:val="001B6A16"/>
    <w:rsid w:val="001D5318"/>
    <w:rsid w:val="001E6CCE"/>
    <w:rsid w:val="001F3121"/>
    <w:rsid w:val="0020034B"/>
    <w:rsid w:val="00200DA0"/>
    <w:rsid w:val="0020147F"/>
    <w:rsid w:val="00207D6B"/>
    <w:rsid w:val="002236E1"/>
    <w:rsid w:val="00230C5A"/>
    <w:rsid w:val="0023139B"/>
    <w:rsid w:val="00234059"/>
    <w:rsid w:val="0023567D"/>
    <w:rsid w:val="00237E73"/>
    <w:rsid w:val="00262161"/>
    <w:rsid w:val="00271046"/>
    <w:rsid w:val="002910C6"/>
    <w:rsid w:val="00292491"/>
    <w:rsid w:val="002A1DA1"/>
    <w:rsid w:val="002A73E8"/>
    <w:rsid w:val="002A7B28"/>
    <w:rsid w:val="002E2E8E"/>
    <w:rsid w:val="002F1365"/>
    <w:rsid w:val="00302A66"/>
    <w:rsid w:val="00303D73"/>
    <w:rsid w:val="00306093"/>
    <w:rsid w:val="0032029B"/>
    <w:rsid w:val="00336F2B"/>
    <w:rsid w:val="00337D7A"/>
    <w:rsid w:val="00341BE3"/>
    <w:rsid w:val="0034525C"/>
    <w:rsid w:val="00347E88"/>
    <w:rsid w:val="0035255C"/>
    <w:rsid w:val="00374DF8"/>
    <w:rsid w:val="00380C00"/>
    <w:rsid w:val="003A1745"/>
    <w:rsid w:val="003A2C8A"/>
    <w:rsid w:val="003B231B"/>
    <w:rsid w:val="003B24EF"/>
    <w:rsid w:val="003B40E0"/>
    <w:rsid w:val="003B76E5"/>
    <w:rsid w:val="003C7311"/>
    <w:rsid w:val="003D1A6E"/>
    <w:rsid w:val="003D4D19"/>
    <w:rsid w:val="003F416E"/>
    <w:rsid w:val="003F42D5"/>
    <w:rsid w:val="003F5897"/>
    <w:rsid w:val="0040277A"/>
    <w:rsid w:val="00411030"/>
    <w:rsid w:val="00420233"/>
    <w:rsid w:val="004317C0"/>
    <w:rsid w:val="00433A25"/>
    <w:rsid w:val="00435F26"/>
    <w:rsid w:val="0044329F"/>
    <w:rsid w:val="0044571D"/>
    <w:rsid w:val="004459BB"/>
    <w:rsid w:val="00446464"/>
    <w:rsid w:val="00453842"/>
    <w:rsid w:val="00464AC6"/>
    <w:rsid w:val="00475FFD"/>
    <w:rsid w:val="00492425"/>
    <w:rsid w:val="004A01FD"/>
    <w:rsid w:val="004C72A0"/>
    <w:rsid w:val="004D6ABE"/>
    <w:rsid w:val="004D780A"/>
    <w:rsid w:val="004E1DC7"/>
    <w:rsid w:val="004E5D9A"/>
    <w:rsid w:val="004E7196"/>
    <w:rsid w:val="004F1A58"/>
    <w:rsid w:val="004F3F61"/>
    <w:rsid w:val="00504FCD"/>
    <w:rsid w:val="005113BD"/>
    <w:rsid w:val="00523F9F"/>
    <w:rsid w:val="00532DC2"/>
    <w:rsid w:val="0054389C"/>
    <w:rsid w:val="005448BB"/>
    <w:rsid w:val="00546CEF"/>
    <w:rsid w:val="00550AA2"/>
    <w:rsid w:val="005625D9"/>
    <w:rsid w:val="005654BA"/>
    <w:rsid w:val="00573C9D"/>
    <w:rsid w:val="00576887"/>
    <w:rsid w:val="00581A9C"/>
    <w:rsid w:val="00583264"/>
    <w:rsid w:val="005900A0"/>
    <w:rsid w:val="005A3451"/>
    <w:rsid w:val="005A5866"/>
    <w:rsid w:val="005A5F5D"/>
    <w:rsid w:val="005B4217"/>
    <w:rsid w:val="005C4479"/>
    <w:rsid w:val="005D049B"/>
    <w:rsid w:val="005D239B"/>
    <w:rsid w:val="005E593A"/>
    <w:rsid w:val="005E72F3"/>
    <w:rsid w:val="005F3AB5"/>
    <w:rsid w:val="005F50E0"/>
    <w:rsid w:val="00605CD8"/>
    <w:rsid w:val="00611C9A"/>
    <w:rsid w:val="00616A29"/>
    <w:rsid w:val="00616D6A"/>
    <w:rsid w:val="006178FC"/>
    <w:rsid w:val="00631AAE"/>
    <w:rsid w:val="00652337"/>
    <w:rsid w:val="00656453"/>
    <w:rsid w:val="00667E88"/>
    <w:rsid w:val="006771AD"/>
    <w:rsid w:val="00684191"/>
    <w:rsid w:val="0068633E"/>
    <w:rsid w:val="00686D23"/>
    <w:rsid w:val="00696C3D"/>
    <w:rsid w:val="0069738A"/>
    <w:rsid w:val="006A225E"/>
    <w:rsid w:val="006A2611"/>
    <w:rsid w:val="006B4E63"/>
    <w:rsid w:val="006B4EA7"/>
    <w:rsid w:val="006B5911"/>
    <w:rsid w:val="006B7F74"/>
    <w:rsid w:val="006F4ECE"/>
    <w:rsid w:val="006F7BE2"/>
    <w:rsid w:val="0071718C"/>
    <w:rsid w:val="0072447A"/>
    <w:rsid w:val="00724644"/>
    <w:rsid w:val="007530A8"/>
    <w:rsid w:val="00755EEC"/>
    <w:rsid w:val="00760898"/>
    <w:rsid w:val="00766DF8"/>
    <w:rsid w:val="00785E8F"/>
    <w:rsid w:val="007865E8"/>
    <w:rsid w:val="007A6FE3"/>
    <w:rsid w:val="007C18D5"/>
    <w:rsid w:val="007C568F"/>
    <w:rsid w:val="007D6592"/>
    <w:rsid w:val="007E3B28"/>
    <w:rsid w:val="007E3C36"/>
    <w:rsid w:val="007E6D99"/>
    <w:rsid w:val="007F5D8A"/>
    <w:rsid w:val="007F7026"/>
    <w:rsid w:val="00824201"/>
    <w:rsid w:val="00832BAF"/>
    <w:rsid w:val="00833920"/>
    <w:rsid w:val="008357AC"/>
    <w:rsid w:val="008418CB"/>
    <w:rsid w:val="00842967"/>
    <w:rsid w:val="00891294"/>
    <w:rsid w:val="008A0A61"/>
    <w:rsid w:val="008A0FF4"/>
    <w:rsid w:val="008B3709"/>
    <w:rsid w:val="008C3771"/>
    <w:rsid w:val="008C3815"/>
    <w:rsid w:val="008C6022"/>
    <w:rsid w:val="008D6E9D"/>
    <w:rsid w:val="008E48B3"/>
    <w:rsid w:val="008F6AE0"/>
    <w:rsid w:val="00907EEC"/>
    <w:rsid w:val="009101B1"/>
    <w:rsid w:val="00931417"/>
    <w:rsid w:val="00931D16"/>
    <w:rsid w:val="00933ECF"/>
    <w:rsid w:val="00934CAD"/>
    <w:rsid w:val="00940885"/>
    <w:rsid w:val="00947ED3"/>
    <w:rsid w:val="00951547"/>
    <w:rsid w:val="009528BE"/>
    <w:rsid w:val="0095634C"/>
    <w:rsid w:val="0096565A"/>
    <w:rsid w:val="00966A1F"/>
    <w:rsid w:val="009803C3"/>
    <w:rsid w:val="00980B7B"/>
    <w:rsid w:val="00980DFB"/>
    <w:rsid w:val="00984B33"/>
    <w:rsid w:val="009A32B1"/>
    <w:rsid w:val="009A6BB5"/>
    <w:rsid w:val="009B11CD"/>
    <w:rsid w:val="009C53A9"/>
    <w:rsid w:val="009E087A"/>
    <w:rsid w:val="009E0FDA"/>
    <w:rsid w:val="009E2947"/>
    <w:rsid w:val="00A1608E"/>
    <w:rsid w:val="00A31949"/>
    <w:rsid w:val="00A32DF3"/>
    <w:rsid w:val="00A35C18"/>
    <w:rsid w:val="00A50DFE"/>
    <w:rsid w:val="00A54B19"/>
    <w:rsid w:val="00A5728E"/>
    <w:rsid w:val="00A61250"/>
    <w:rsid w:val="00A62453"/>
    <w:rsid w:val="00A70160"/>
    <w:rsid w:val="00A8060D"/>
    <w:rsid w:val="00A81562"/>
    <w:rsid w:val="00A86A95"/>
    <w:rsid w:val="00A94986"/>
    <w:rsid w:val="00AA0D1D"/>
    <w:rsid w:val="00AA1EFE"/>
    <w:rsid w:val="00AA625B"/>
    <w:rsid w:val="00AA7000"/>
    <w:rsid w:val="00AB27B7"/>
    <w:rsid w:val="00AC4694"/>
    <w:rsid w:val="00AD155C"/>
    <w:rsid w:val="00AD4362"/>
    <w:rsid w:val="00AD4D33"/>
    <w:rsid w:val="00AE05BF"/>
    <w:rsid w:val="00AE4EC2"/>
    <w:rsid w:val="00AE7155"/>
    <w:rsid w:val="00AF58ED"/>
    <w:rsid w:val="00B4143B"/>
    <w:rsid w:val="00B51402"/>
    <w:rsid w:val="00B530B3"/>
    <w:rsid w:val="00B549E2"/>
    <w:rsid w:val="00B60BB7"/>
    <w:rsid w:val="00B92CCA"/>
    <w:rsid w:val="00BA0930"/>
    <w:rsid w:val="00BA617F"/>
    <w:rsid w:val="00BD5D32"/>
    <w:rsid w:val="00BE2ABD"/>
    <w:rsid w:val="00BE3115"/>
    <w:rsid w:val="00BE5170"/>
    <w:rsid w:val="00BE5922"/>
    <w:rsid w:val="00C02A3A"/>
    <w:rsid w:val="00C033D5"/>
    <w:rsid w:val="00C11758"/>
    <w:rsid w:val="00C13368"/>
    <w:rsid w:val="00C3518F"/>
    <w:rsid w:val="00C3642B"/>
    <w:rsid w:val="00C410AC"/>
    <w:rsid w:val="00C4694F"/>
    <w:rsid w:val="00C576A6"/>
    <w:rsid w:val="00C62580"/>
    <w:rsid w:val="00C62F63"/>
    <w:rsid w:val="00C72C05"/>
    <w:rsid w:val="00CA39B1"/>
    <w:rsid w:val="00CB1A9B"/>
    <w:rsid w:val="00CD58BC"/>
    <w:rsid w:val="00CD64E4"/>
    <w:rsid w:val="00CE4026"/>
    <w:rsid w:val="00CF1CD9"/>
    <w:rsid w:val="00CF3BE4"/>
    <w:rsid w:val="00D22289"/>
    <w:rsid w:val="00D2573B"/>
    <w:rsid w:val="00D30E64"/>
    <w:rsid w:val="00D46A35"/>
    <w:rsid w:val="00D612B6"/>
    <w:rsid w:val="00D70426"/>
    <w:rsid w:val="00D8162A"/>
    <w:rsid w:val="00D8578B"/>
    <w:rsid w:val="00D928CF"/>
    <w:rsid w:val="00D93B91"/>
    <w:rsid w:val="00DA525D"/>
    <w:rsid w:val="00DC5E97"/>
    <w:rsid w:val="00DD0BB1"/>
    <w:rsid w:val="00DE6862"/>
    <w:rsid w:val="00E0008E"/>
    <w:rsid w:val="00E01680"/>
    <w:rsid w:val="00E06D64"/>
    <w:rsid w:val="00E121C1"/>
    <w:rsid w:val="00E22C10"/>
    <w:rsid w:val="00E30DA2"/>
    <w:rsid w:val="00E33D09"/>
    <w:rsid w:val="00E51F97"/>
    <w:rsid w:val="00E643B1"/>
    <w:rsid w:val="00E84660"/>
    <w:rsid w:val="00E86CF0"/>
    <w:rsid w:val="00E921A2"/>
    <w:rsid w:val="00EA1FB3"/>
    <w:rsid w:val="00EB4B2B"/>
    <w:rsid w:val="00EB72C5"/>
    <w:rsid w:val="00EB7D37"/>
    <w:rsid w:val="00F012A9"/>
    <w:rsid w:val="00F030AD"/>
    <w:rsid w:val="00F031ED"/>
    <w:rsid w:val="00F1642E"/>
    <w:rsid w:val="00F21181"/>
    <w:rsid w:val="00F24ED1"/>
    <w:rsid w:val="00F335AB"/>
    <w:rsid w:val="00F43E5F"/>
    <w:rsid w:val="00F612D7"/>
    <w:rsid w:val="00F73068"/>
    <w:rsid w:val="00F74749"/>
    <w:rsid w:val="00F7600F"/>
    <w:rsid w:val="00F82015"/>
    <w:rsid w:val="00FA01C6"/>
    <w:rsid w:val="00FA241E"/>
    <w:rsid w:val="00FB55CB"/>
    <w:rsid w:val="00FC0CA7"/>
    <w:rsid w:val="00FC0FF4"/>
    <w:rsid w:val="00FC1EDA"/>
    <w:rsid w:val="00FC5DD0"/>
    <w:rsid w:val="00FD0A37"/>
    <w:rsid w:val="00FD6017"/>
    <w:rsid w:val="00FE5004"/>
    <w:rsid w:val="00FF5EF8"/>
    <w:rsid w:val="00FF605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9CCC5F"/>
  <w15:docId w15:val="{979F01EE-A843-45D4-B217-B18BC11AC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2F63"/>
    <w:pPr>
      <w:widowControl w:val="0"/>
      <w:jc w:val="both"/>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F3B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4">
    <w:name w:val="List Paragraph"/>
    <w:basedOn w:val="a"/>
    <w:uiPriority w:val="34"/>
    <w:qFormat/>
    <w:rsid w:val="0072447A"/>
    <w:pPr>
      <w:ind w:leftChars="400" w:left="960"/>
    </w:pPr>
  </w:style>
  <w:style w:type="paragraph" w:styleId="a5">
    <w:name w:val="Date"/>
    <w:basedOn w:val="a"/>
    <w:next w:val="a"/>
    <w:link w:val="a6"/>
    <w:uiPriority w:val="99"/>
    <w:semiHidden/>
    <w:unhideWhenUsed/>
    <w:rsid w:val="00FC0FF4"/>
  </w:style>
  <w:style w:type="character" w:customStyle="1" w:styleId="a6">
    <w:name w:val="日付 (文字)"/>
    <w:basedOn w:val="a0"/>
    <w:link w:val="a5"/>
    <w:uiPriority w:val="99"/>
    <w:semiHidden/>
    <w:rsid w:val="00FC0FF4"/>
  </w:style>
  <w:style w:type="paragraph" w:styleId="a7">
    <w:name w:val="header"/>
    <w:basedOn w:val="a"/>
    <w:link w:val="a8"/>
    <w:uiPriority w:val="99"/>
    <w:unhideWhenUsed/>
    <w:rsid w:val="00492425"/>
    <w:pPr>
      <w:tabs>
        <w:tab w:val="center" w:pos="4252"/>
        <w:tab w:val="right" w:pos="8504"/>
      </w:tabs>
      <w:snapToGrid w:val="0"/>
    </w:pPr>
  </w:style>
  <w:style w:type="character" w:customStyle="1" w:styleId="a8">
    <w:name w:val="ヘッダー (文字)"/>
    <w:basedOn w:val="a0"/>
    <w:link w:val="a7"/>
    <w:uiPriority w:val="99"/>
    <w:rsid w:val="00492425"/>
  </w:style>
  <w:style w:type="paragraph" w:styleId="a9">
    <w:name w:val="footer"/>
    <w:basedOn w:val="a"/>
    <w:link w:val="aa"/>
    <w:uiPriority w:val="99"/>
    <w:unhideWhenUsed/>
    <w:rsid w:val="00492425"/>
    <w:pPr>
      <w:tabs>
        <w:tab w:val="center" w:pos="4252"/>
        <w:tab w:val="right" w:pos="8504"/>
      </w:tabs>
      <w:snapToGrid w:val="0"/>
    </w:pPr>
  </w:style>
  <w:style w:type="character" w:customStyle="1" w:styleId="aa">
    <w:name w:val="フッター (文字)"/>
    <w:basedOn w:val="a0"/>
    <w:link w:val="a9"/>
    <w:uiPriority w:val="99"/>
    <w:rsid w:val="00492425"/>
  </w:style>
  <w:style w:type="paragraph" w:styleId="ab">
    <w:name w:val="Balloon Text"/>
    <w:basedOn w:val="a"/>
    <w:link w:val="ac"/>
    <w:uiPriority w:val="99"/>
    <w:semiHidden/>
    <w:unhideWhenUsed/>
    <w:rsid w:val="00492425"/>
    <w:rPr>
      <w:rFonts w:ascii="Arial" w:eastAsia="ＭＳ ゴシック" w:hAnsi="Arial"/>
      <w:sz w:val="18"/>
      <w:szCs w:val="18"/>
    </w:rPr>
  </w:style>
  <w:style w:type="character" w:customStyle="1" w:styleId="ac">
    <w:name w:val="吹き出し (文字)"/>
    <w:link w:val="ab"/>
    <w:uiPriority w:val="99"/>
    <w:semiHidden/>
    <w:rsid w:val="00492425"/>
    <w:rPr>
      <w:rFonts w:ascii="Arial" w:eastAsia="ＭＳ ゴシック" w:hAnsi="Arial" w:cs="Times New Roman"/>
      <w:sz w:val="18"/>
      <w:szCs w:val="18"/>
    </w:rPr>
  </w:style>
  <w:style w:type="paragraph" w:styleId="ad">
    <w:name w:val="Revision"/>
    <w:hidden/>
    <w:uiPriority w:val="99"/>
    <w:semiHidden/>
    <w:rsid w:val="008C3815"/>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590686-6DE6-4892-8E87-4EB08A1DA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125</Words>
  <Characters>713</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山形県教育庁義務教育課</Company>
  <LinksUpToDate>false</LinksUpToDate>
  <CharactersWithSpaces>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情報管理係</dc:creator>
  <cp:lastModifiedBy>堀江輝</cp:lastModifiedBy>
  <cp:revision>6</cp:revision>
  <cp:lastPrinted>2026-05-25T02:03:00Z</cp:lastPrinted>
  <dcterms:created xsi:type="dcterms:W3CDTF">2026-05-20T02:57:00Z</dcterms:created>
  <dcterms:modified xsi:type="dcterms:W3CDTF">2026-05-27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dc081e9111720e21754760b022598dba183cb7aa5e62b5de3b088ecd598d3</vt:lpwstr>
  </property>
  <property fmtid="{D5CDD505-2E9C-101B-9397-08002B2CF9AE}" pid="3" name="MSIP_Label_defa4170-0d19-0005-0004-bc88714345d2_Enabled">
    <vt:lpwstr>true</vt:lpwstr>
  </property>
  <property fmtid="{D5CDD505-2E9C-101B-9397-08002B2CF9AE}" pid="4" name="MSIP_Label_defa4170-0d19-0005-0004-bc88714345d2_SetDate">
    <vt:lpwstr>2024-05-27T07:39:2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71d6c868-ca24-42dd-89c5-dd30f5b08e30</vt:lpwstr>
  </property>
  <property fmtid="{D5CDD505-2E9C-101B-9397-08002B2CF9AE}" pid="8" name="MSIP_Label_defa4170-0d19-0005-0004-bc88714345d2_ActionId">
    <vt:lpwstr>e2b32ae5-89ce-4a6c-98de-ccc1f2ec3d51</vt:lpwstr>
  </property>
  <property fmtid="{D5CDD505-2E9C-101B-9397-08002B2CF9AE}" pid="9" name="MSIP_Label_defa4170-0d19-0005-0004-bc88714345d2_ContentBits">
    <vt:lpwstr>0</vt:lpwstr>
  </property>
</Properties>
</file>